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FDAEE" w14:textId="77777777" w:rsidR="00A55CC5" w:rsidRDefault="00A55CC5" w:rsidP="0098276D">
      <w:pPr>
        <w:rPr>
          <w:lang w:val="en-US"/>
        </w:rPr>
      </w:pPr>
    </w:p>
    <w:p w14:paraId="1EA6ECBE" w14:textId="77777777" w:rsidR="0098276D" w:rsidRDefault="0098276D" w:rsidP="0098276D">
      <w:pPr>
        <w:rPr>
          <w:lang w:val="en-US"/>
        </w:rPr>
      </w:pPr>
    </w:p>
    <w:p w14:paraId="2049137F" w14:textId="77777777" w:rsidR="0098276D" w:rsidRDefault="0098276D" w:rsidP="0098276D">
      <w:r>
        <w:rPr>
          <w:noProof/>
        </w:rPr>
        <w:drawing>
          <wp:inline distT="0" distB="0" distL="0" distR="0" wp14:anchorId="08D38FA6" wp14:editId="373A8189">
            <wp:extent cx="2676120" cy="1679221"/>
            <wp:effectExtent l="0" t="0" r="0" b="0"/>
            <wp:docPr id="5523232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323299" name="Picture 552323299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96"/>
                    <a:stretch/>
                  </pic:blipFill>
                  <pic:spPr bwMode="auto">
                    <a:xfrm>
                      <a:off x="0" y="0"/>
                      <a:ext cx="2694876" cy="1690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884161" wp14:editId="3841138F">
            <wp:extent cx="2559613" cy="1746885"/>
            <wp:effectExtent l="0" t="0" r="0" b="5715"/>
            <wp:docPr id="154737495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7374950" name="Picture 1547374950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30"/>
                    <a:stretch/>
                  </pic:blipFill>
                  <pic:spPr bwMode="auto">
                    <a:xfrm>
                      <a:off x="0" y="0"/>
                      <a:ext cx="2577849" cy="1759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7DA9CF" w14:textId="77777777" w:rsidR="0098276D" w:rsidRDefault="0098276D" w:rsidP="0098276D">
      <w:r>
        <w:rPr>
          <w:noProof/>
        </w:rPr>
        <w:drawing>
          <wp:inline distT="0" distB="0" distL="0" distR="0" wp14:anchorId="33982F50" wp14:editId="705BEC26">
            <wp:extent cx="2866768" cy="1640527"/>
            <wp:effectExtent l="0" t="0" r="0" b="0"/>
            <wp:docPr id="64605987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059878" name="Picture 646059878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438"/>
                    <a:stretch/>
                  </pic:blipFill>
                  <pic:spPr bwMode="auto">
                    <a:xfrm>
                      <a:off x="0" y="0"/>
                      <a:ext cx="2899606" cy="1659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7F50B7" wp14:editId="5C4826F7">
            <wp:extent cx="2496065" cy="1573473"/>
            <wp:effectExtent l="0" t="0" r="0" b="8255"/>
            <wp:docPr id="1959518993" name="Picture 4" descr="A diagram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9518993" name="Picture 4" descr="A diagram of a graph&#10;&#10;Description automatically generated with medium confidenc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26" b="7753"/>
                    <a:stretch/>
                  </pic:blipFill>
                  <pic:spPr bwMode="auto">
                    <a:xfrm>
                      <a:off x="0" y="0"/>
                      <a:ext cx="2534515" cy="15977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E8264B" w14:textId="77777777" w:rsidR="0098276D" w:rsidRDefault="0098276D" w:rsidP="0098276D">
      <w:r>
        <w:rPr>
          <w:noProof/>
        </w:rPr>
        <w:drawing>
          <wp:inline distT="0" distB="0" distL="0" distR="0" wp14:anchorId="570BAB32" wp14:editId="75B3725B">
            <wp:extent cx="2729078" cy="1755775"/>
            <wp:effectExtent l="0" t="0" r="0" b="0"/>
            <wp:docPr id="187552444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524448" name="Picture 1875524448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89" b="7566"/>
                    <a:stretch/>
                  </pic:blipFill>
                  <pic:spPr bwMode="auto">
                    <a:xfrm>
                      <a:off x="0" y="0"/>
                      <a:ext cx="2779175" cy="1788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36FB0F" wp14:editId="584A1470">
            <wp:extent cx="2887951" cy="1862455"/>
            <wp:effectExtent l="0" t="0" r="8255" b="4445"/>
            <wp:docPr id="1229997082" name="Picture 6" descr="A diagram of different colored objec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997082" name="Picture 6" descr="A diagram of different colored objects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76"/>
                    <a:stretch/>
                  </pic:blipFill>
                  <pic:spPr bwMode="auto">
                    <a:xfrm>
                      <a:off x="0" y="0"/>
                      <a:ext cx="2899576" cy="18699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1D8A5" w14:textId="77777777" w:rsidR="0098276D" w:rsidRDefault="0098276D" w:rsidP="0098276D">
      <w:r>
        <w:rPr>
          <w:noProof/>
        </w:rPr>
        <w:drawing>
          <wp:inline distT="0" distB="0" distL="0" distR="0" wp14:anchorId="2CFEEA0D" wp14:editId="4A65C306">
            <wp:extent cx="2905603" cy="1813982"/>
            <wp:effectExtent l="0" t="0" r="0" b="0"/>
            <wp:docPr id="1079702517" name="Picture 7" descr="A diagram of a diagram of a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702517" name="Picture 7" descr="A diagram of a diagram of a diagram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75"/>
                    <a:stretch/>
                  </pic:blipFill>
                  <pic:spPr bwMode="auto">
                    <a:xfrm>
                      <a:off x="0" y="0"/>
                      <a:ext cx="2914746" cy="1819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F78FE7" wp14:editId="005858C7">
            <wp:extent cx="2668677" cy="1820849"/>
            <wp:effectExtent l="0" t="0" r="0" b="8255"/>
            <wp:docPr id="1906568634" name="Picture 9" descr="A diagram of a number of loca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568634" name="Picture 9" descr="A diagram of a number of locations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527" b="7661"/>
                    <a:stretch/>
                  </pic:blipFill>
                  <pic:spPr bwMode="auto">
                    <a:xfrm>
                      <a:off x="0" y="0"/>
                      <a:ext cx="2685190" cy="18321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B12423" w14:textId="77777777" w:rsidR="0098276D" w:rsidRDefault="0098276D" w:rsidP="0098276D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852852F" wp14:editId="70CC536F">
            <wp:extent cx="2838450" cy="1711127"/>
            <wp:effectExtent l="0" t="0" r="0" b="3810"/>
            <wp:docPr id="20725110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511013" name="Picture 2072511013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58" b="8454"/>
                    <a:stretch/>
                  </pic:blipFill>
                  <pic:spPr bwMode="auto">
                    <a:xfrm>
                      <a:off x="0" y="0"/>
                      <a:ext cx="2901763" cy="1749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A9BF1C" wp14:editId="301583B1">
            <wp:extent cx="2598420" cy="1747702"/>
            <wp:effectExtent l="0" t="0" r="0" b="5080"/>
            <wp:docPr id="1953133021" name="Picture 14" descr="A diagram of a number of loca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133021" name="Picture 14" descr="A diagram of a number of locations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62" b="8849"/>
                    <a:stretch/>
                  </pic:blipFill>
                  <pic:spPr bwMode="auto">
                    <a:xfrm>
                      <a:off x="0" y="0"/>
                      <a:ext cx="2633245" cy="1771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C3FF4B" w14:textId="77777777" w:rsidR="0098276D" w:rsidRDefault="0098276D" w:rsidP="0098276D">
      <w:r>
        <w:rPr>
          <w:noProof/>
        </w:rPr>
        <w:drawing>
          <wp:inline distT="0" distB="0" distL="0" distR="0" wp14:anchorId="4469F411" wp14:editId="2FC5170E">
            <wp:extent cx="2654279" cy="1712294"/>
            <wp:effectExtent l="0" t="0" r="0" b="2540"/>
            <wp:docPr id="132646751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467514" name="Picture 1326467514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66" b="8356"/>
                    <a:stretch/>
                  </pic:blipFill>
                  <pic:spPr bwMode="auto">
                    <a:xfrm>
                      <a:off x="0" y="0"/>
                      <a:ext cx="2722456" cy="1756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C54731" w14:textId="31A96EB5" w:rsidR="0098276D" w:rsidRDefault="005C1AB0" w:rsidP="0098276D">
      <w:pPr>
        <w:rPr>
          <w:lang w:val="en-US"/>
        </w:rPr>
      </w:pPr>
      <w:r w:rsidRPr="0011533C">
        <w:rPr>
          <w:rFonts w:ascii="Times New Roman" w:hAnsi="Times New Roman" w:cs="Times New Roman"/>
          <w:sz w:val="20"/>
          <w:szCs w:val="20"/>
        </w:rPr>
        <w:t>Supplemental Figure S1. Distribution of agronomic, drought-responsive, and nutritional traits of 448 finger millet genotypes across three locations</w:t>
      </w:r>
      <w:r w:rsidR="004953B6" w:rsidRPr="0011533C">
        <w:rPr>
          <w:rFonts w:ascii="Times New Roman" w:hAnsi="Times New Roman" w:cs="Times New Roman"/>
          <w:sz w:val="20"/>
          <w:szCs w:val="20"/>
        </w:rPr>
        <w:t xml:space="preserve"> in Ethiopia.</w:t>
      </w:r>
      <w:r w:rsidR="00583999" w:rsidRPr="0011533C">
        <w:rPr>
          <w:rFonts w:ascii="Times New Roman" w:hAnsi="Times New Roman" w:cs="Times New Roman"/>
          <w:sz w:val="20"/>
          <w:szCs w:val="20"/>
        </w:rPr>
        <w:t xml:space="preserve"> Note: </w:t>
      </w:r>
      <w:r w:rsidR="0011533C" w:rsidRPr="0011533C">
        <w:rPr>
          <w:rFonts w:ascii="Times New Roman" w:hAnsi="Times New Roman" w:cs="Times New Roman"/>
          <w:sz w:val="20"/>
          <w:szCs w:val="20"/>
        </w:rPr>
        <w:t xml:space="preserve">DF = days to 50% flowering, DM = days to maturity, PH = plant height, GY = grain yield, TW = thousand seed weight, SG = stay green score, and </w:t>
      </w:r>
      <w:proofErr w:type="spellStart"/>
      <w:r w:rsidR="0011533C" w:rsidRPr="0011533C">
        <w:rPr>
          <w:rFonts w:ascii="Times New Roman" w:hAnsi="Times New Roman" w:cs="Times New Roman"/>
          <w:sz w:val="20"/>
          <w:szCs w:val="20"/>
        </w:rPr>
        <w:t>Drt</w:t>
      </w:r>
      <w:proofErr w:type="spellEnd"/>
      <w:r w:rsidR="0011533C" w:rsidRPr="0011533C">
        <w:rPr>
          <w:rFonts w:ascii="Times New Roman" w:hAnsi="Times New Roman" w:cs="Times New Roman"/>
          <w:sz w:val="20"/>
          <w:szCs w:val="20"/>
        </w:rPr>
        <w:t xml:space="preserve"> = drought score, Am = amylose content, </w:t>
      </w:r>
      <w:proofErr w:type="spellStart"/>
      <w:r w:rsidR="0011533C" w:rsidRPr="0011533C">
        <w:rPr>
          <w:rFonts w:ascii="Times New Roman" w:hAnsi="Times New Roman" w:cs="Times New Roman"/>
          <w:sz w:val="20"/>
          <w:szCs w:val="20"/>
        </w:rPr>
        <w:t>Stc</w:t>
      </w:r>
      <w:proofErr w:type="spellEnd"/>
      <w:r w:rsidR="0011533C" w:rsidRPr="0011533C">
        <w:rPr>
          <w:rFonts w:ascii="Times New Roman" w:hAnsi="Times New Roman" w:cs="Times New Roman"/>
          <w:sz w:val="20"/>
          <w:szCs w:val="20"/>
        </w:rPr>
        <w:t xml:space="preserve"> = starch content, Fe = iron concentration, and Zn=zinc concentration, AN = </w:t>
      </w:r>
      <w:proofErr w:type="spellStart"/>
      <w:r w:rsidR="0011533C" w:rsidRPr="0011533C">
        <w:rPr>
          <w:rFonts w:ascii="Times New Roman" w:hAnsi="Times New Roman" w:cs="Times New Roman"/>
          <w:sz w:val="20"/>
          <w:szCs w:val="20"/>
        </w:rPr>
        <w:t>Arsinegelle</w:t>
      </w:r>
      <w:proofErr w:type="spellEnd"/>
      <w:r w:rsidR="0011533C" w:rsidRPr="0011533C">
        <w:rPr>
          <w:rFonts w:ascii="Times New Roman" w:hAnsi="Times New Roman" w:cs="Times New Roman"/>
          <w:sz w:val="20"/>
          <w:szCs w:val="20"/>
        </w:rPr>
        <w:t xml:space="preserve">, MI = </w:t>
      </w:r>
      <w:proofErr w:type="spellStart"/>
      <w:r w:rsidR="0011533C" w:rsidRPr="0011533C">
        <w:rPr>
          <w:rFonts w:ascii="Times New Roman" w:hAnsi="Times New Roman" w:cs="Times New Roman"/>
          <w:sz w:val="20"/>
          <w:szCs w:val="20"/>
        </w:rPr>
        <w:t>Meiso</w:t>
      </w:r>
      <w:proofErr w:type="spellEnd"/>
      <w:r w:rsidR="0011533C" w:rsidRPr="0011533C">
        <w:rPr>
          <w:rFonts w:ascii="Times New Roman" w:hAnsi="Times New Roman" w:cs="Times New Roman"/>
          <w:sz w:val="20"/>
          <w:szCs w:val="20"/>
        </w:rPr>
        <w:t xml:space="preserve">, and SH = </w:t>
      </w:r>
      <w:proofErr w:type="spellStart"/>
      <w:r w:rsidR="0011533C" w:rsidRPr="0011533C">
        <w:rPr>
          <w:rFonts w:ascii="Times New Roman" w:hAnsi="Times New Roman" w:cs="Times New Roman"/>
          <w:sz w:val="20"/>
          <w:szCs w:val="20"/>
        </w:rPr>
        <w:t>Maitsebri</w:t>
      </w:r>
      <w:proofErr w:type="spellEnd"/>
      <w:r w:rsidR="0011533C" w:rsidRPr="0011533C">
        <w:rPr>
          <w:rFonts w:ascii="Times New Roman" w:hAnsi="Times New Roman" w:cs="Times New Roman"/>
          <w:sz w:val="20"/>
          <w:szCs w:val="20"/>
        </w:rPr>
        <w:t>.</w:t>
      </w:r>
    </w:p>
    <w:p w14:paraId="03983688" w14:textId="77777777" w:rsidR="005D464C" w:rsidRPr="005D464C" w:rsidRDefault="005D464C" w:rsidP="005D464C">
      <w:pPr>
        <w:rPr>
          <w:lang w:val="en-US"/>
        </w:rPr>
      </w:pPr>
    </w:p>
    <w:p w14:paraId="5ABF42F4" w14:textId="77777777" w:rsidR="005D464C" w:rsidRPr="005D464C" w:rsidRDefault="005D464C" w:rsidP="005D464C">
      <w:pPr>
        <w:rPr>
          <w:lang w:val="en-US"/>
        </w:rPr>
      </w:pPr>
    </w:p>
    <w:p w14:paraId="7214F50E" w14:textId="77777777" w:rsidR="005D464C" w:rsidRDefault="005D464C" w:rsidP="005D464C">
      <w:pPr>
        <w:spacing w:line="240" w:lineRule="auto"/>
        <w:ind w:left="-1260"/>
        <w:rPr>
          <w:rFonts w:ascii="Times New Roman" w:hAnsi="Times New Roman" w:cs="Times New Roman"/>
          <w:sz w:val="18"/>
          <w:szCs w:val="18"/>
        </w:rPr>
        <w:sectPr w:rsidR="005D464C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4D12443" w14:textId="77777777" w:rsidR="005D464C" w:rsidRDefault="005D464C" w:rsidP="005D464C">
      <w:pPr>
        <w:spacing w:line="240" w:lineRule="auto"/>
        <w:ind w:left="-126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lastRenderedPageBreak/>
        <w:t xml:space="preserve">        Supplemental Table S1. Names, region of collection and grain colour of 448 finger millet genotypes used in the study</w:t>
      </w:r>
    </w:p>
    <w:tbl>
      <w:tblPr>
        <w:tblStyle w:val="TableGrid"/>
        <w:tblW w:w="11520" w:type="dxa"/>
        <w:tblInd w:w="-1175" w:type="dxa"/>
        <w:tblLook w:val="04A0" w:firstRow="1" w:lastRow="0" w:firstColumn="1" w:lastColumn="0" w:noHBand="0" w:noVBand="1"/>
      </w:tblPr>
      <w:tblGrid>
        <w:gridCol w:w="990"/>
        <w:gridCol w:w="1890"/>
        <w:gridCol w:w="1080"/>
        <w:gridCol w:w="1932"/>
        <w:gridCol w:w="222"/>
        <w:gridCol w:w="936"/>
        <w:gridCol w:w="2051"/>
        <w:gridCol w:w="1053"/>
        <w:gridCol w:w="1366"/>
      </w:tblGrid>
      <w:tr w:rsidR="005D464C" w14:paraId="0FEC255C" w14:textId="77777777">
        <w:trPr>
          <w:trHeight w:val="20"/>
          <w:tblHeader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8D676" w14:textId="77777777" w:rsidR="005D464C" w:rsidRDefault="005D464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Genotype cod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84894" w14:textId="77777777" w:rsidR="005D464C" w:rsidRDefault="005D464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Genotype nam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53C31" w14:textId="77777777" w:rsidR="005D464C" w:rsidRDefault="005D464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Grain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colour</w:t>
            </w:r>
            <w:proofErr w:type="spellEnd"/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30954" w14:textId="77777777" w:rsidR="005D464C" w:rsidRDefault="005D464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Regions of collectio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E9BA14" w14:textId="77777777" w:rsidR="005D464C" w:rsidRDefault="005D464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44D95" w14:textId="77777777" w:rsidR="005D464C" w:rsidRDefault="005D464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Genotypes code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12F70" w14:textId="77777777" w:rsidR="005D464C" w:rsidRDefault="005D464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Genotypes name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59B27" w14:textId="77777777" w:rsidR="005D464C" w:rsidRDefault="005D464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Grain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colour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DFB3E" w14:textId="77777777" w:rsidR="005D464C" w:rsidRDefault="005D464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Regions of collection</w:t>
            </w:r>
          </w:p>
        </w:tc>
      </w:tr>
      <w:tr w:rsidR="005D464C" w14:paraId="76E5E5D5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1F7D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6EB10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6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A27F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D1BE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enishangul &amp; 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umuz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955F9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0ED6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61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1A36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383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6656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E23F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NNP</w:t>
            </w:r>
          </w:p>
        </w:tc>
      </w:tr>
      <w:tr w:rsidR="005D464C" w14:paraId="7F985648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F244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064A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6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1596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02B0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enishangul &amp; 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umuz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8048A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FC15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62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86FC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01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440D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7558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4A076BA7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3043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66A3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7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5492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30A4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14CE08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DE25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63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050D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79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8FA0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DB14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20A07489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9C49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8271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9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1048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6D6E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002AE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B7DF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6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D667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80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FFB7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E7B6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49723EC3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3710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306E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9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CE06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ght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A8FE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94ECC9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B572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6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B6A0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80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E858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450F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04D56772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E999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69B5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9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1DA2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BE98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C9EF0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4A2D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6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8A34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80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D581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AA26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21891AB3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E36F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F5E3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9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D946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ght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3375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EFE5F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6263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67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61FE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82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35CD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CFE6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7317BB55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217F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E883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9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CA13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ght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2734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23D6DF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1852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68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D5DB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83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112B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6E8A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435E4EEE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AB15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F1AA5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006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1FFEA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937F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664DCC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6237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69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B8B6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84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F11C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AF88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2CCBB142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6D74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E92D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006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340B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61EF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BFDBC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0260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70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FE39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84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AD3C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ght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C1EF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78BADC42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5C032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292C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009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6272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7C51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604A8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935E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71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6A71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84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580C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99D7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622162B8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0BDB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9C264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009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515C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0948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BDE21B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F042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72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E196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84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0DC0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5FC6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3853E927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5228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B892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009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E8DE9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0A07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00821D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6E23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73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118C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84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10FC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7B5B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78865C44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460C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0689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009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91D3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338F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EE837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5B37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7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18F4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85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35EF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F8D2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44C4B45D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E93C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791C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754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1703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BBD4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896D4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28CB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7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D4AB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86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7CFC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9FC6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7703875D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82F6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021B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759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96CE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2A4A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B3FF0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C61C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7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FD0C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86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9590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A441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504ED805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6CE68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4D10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759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43A1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616F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7BF6E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C728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77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1B69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87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6EF7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D609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63810FD1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211E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4CB5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789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8AF8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2A45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0840D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CC67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78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6597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87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3C1F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3F09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4438060A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8ABA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E00A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79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B0DF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3584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B0F7C2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BD45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79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EE3F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87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BDE5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D42C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20620CEC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4C927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C8B9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796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50DC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F76C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4C42B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8A74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80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25E9D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87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8CCE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96DB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07DA914E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6899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9F14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796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9EEE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F2A5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39748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815B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81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6E46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87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6119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E074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474CC67C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514A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566A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796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F689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D0A0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945A05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2499C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82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CF46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88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A318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B9EE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6DA93E2B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75B7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CA49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796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B3362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2703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06940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9283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83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9441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88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4F17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0C31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638BECC6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2D85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2E1B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796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A0E5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4BF7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81803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1F6A0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8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32ADE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88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5AB2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4520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349D77EB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7490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9DEB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801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1393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DCC8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4D0C9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8249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8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08FB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89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7528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5CB1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117B946A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E333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E707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801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E19C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0450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94236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F4A2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8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BF62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90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E52E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EB4D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2524B064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95BD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5C6F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801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F970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0B29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E5031A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DDBF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87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C55B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91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1364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D2C9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5564A693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FB8C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FA87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843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DD93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29E2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9D9CDC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7369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88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4F6C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96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CCAB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8FFA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7C0CA84E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57276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E5CC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843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9FC0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96B28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B4B7C9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F6C83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89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C352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96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0226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5F38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766CEE64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1BAD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A73F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844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EE59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A305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BEE323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8ED9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90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FF85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96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657A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D70C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2D601546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2599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3684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844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4E3C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4388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9025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B63A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91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BB3C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96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D6BA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8D27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2E0F7FEE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CEEA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D5CC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844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DDB62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1F14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B1F50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2DFC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92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F5F8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96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1C65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3E0B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4B8C854A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B9C9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2F92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844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C9AF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1DB1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0F91C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903A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93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E98A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97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6411B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896C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4B9A2291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2488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5BC1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844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E602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C8EA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49F45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E71C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9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F115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97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A209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0EFB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23886407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CE6A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993D3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844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DD81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6FEC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C8389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0943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9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39A4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97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2D04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D84B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0C935DA5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21F5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8E1F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844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16B4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2DD65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983B28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3A0A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9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723C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98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52FF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EBF7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025DA9AC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C45B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ADE2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844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9A79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ght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ECD0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AD685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83AF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97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B683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98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9759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0446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2381C0B8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2D51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4E61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872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CB77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6E3F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E33F4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ECC5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98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1FC7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98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E8F4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7ABBC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613E1EC5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B120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EB54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872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D943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B4AD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5E2B33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1CC5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99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85E5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98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8603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FD65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7E745DE1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F45A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F181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872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B113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FC73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BB56B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A5F0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00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B8FD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98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AFDB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3DC3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008D5E9A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2859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BA74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872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D3C3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ADEC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61112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C842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01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6845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98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0C67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AA58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291A3B0A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2E7A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DC3D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872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FE48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FEB4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E319B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EE13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02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2E35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99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8F4E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6EE8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0FF20AF4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7C1B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4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FE74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872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480EB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97BB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BBF16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9A33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03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6631F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99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6CBA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FEC8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2BCFB173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AFB8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0F99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873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3AD2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6C44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D3BA9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A2FE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0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CDD8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599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C573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BCA6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37C0AADC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743D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1AE3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102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59FD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2D55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5F9F0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4F5B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0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402A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2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6232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F2D1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4C0EC032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790E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F366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147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7D02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88EB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NN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576DE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1F062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0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C404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2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B383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86DF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1612EEB2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00B7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5A5A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147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00EF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C09A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NN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FA39C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794C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07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2ADE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2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6E93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E8CF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647BD8EB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BEC0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A4EF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150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50B5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1C54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F9199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8956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08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90D9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2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B9DB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E6E5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332F22D1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3D9CF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CA32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150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BD1C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BAB7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2EBF5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F39C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09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88B1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2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CDE9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48D5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66FC02E0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7681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5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1351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150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E7B1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3E82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4D399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73C8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10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91B3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2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6250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6ACB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0EC2D6BE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073FE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5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AD29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246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EA14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DE359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BB24C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D780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11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2405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2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B495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9C0B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2BF2F1A5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4FB9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5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464B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246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77A7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13E5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A1115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2A42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12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111F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2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AEC5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AE8D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4600CA3D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D1E9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5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C251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269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76B5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F061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0A8528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72E02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13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E339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2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D6E8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6596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1DB16AC3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B6FB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5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A568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269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5C9E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FE64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5813A0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D213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1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158F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3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E9E9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632A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3E31BF10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9829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5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4E80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269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770FD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7922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9DF2D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965A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1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3D080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3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9473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DC09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7BB0A7B5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BA5B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5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18D0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303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C828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7B92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NN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D7C82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6E4C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1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360E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3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8BFF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8C52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109AF076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EC7A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5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E707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303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C74E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E3B5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NN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0E7DFB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7D1D4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17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DA264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3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FB818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A41A8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3AEEC557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7878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5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81E4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303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DDBB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2BA3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NN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EDEB4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67D7D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18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D00CC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3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87E91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050DC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041F9E11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5750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5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80A0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303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673A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FD33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NN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185CC8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03323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19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A9B75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3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EBD5F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7BDED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0A2DBCE6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FB71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6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08B3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322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9488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FEF1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074C21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46B9A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20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4E336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3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18006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D3D8B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675F5426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B483E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2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35A95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3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AE0F5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8FB1A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9E7EB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6F73C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22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B8FEC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3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129A0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AB6C1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6959000F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2C17C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2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9A508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4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0FBC8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BF97E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342AA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54198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8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65703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056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8E019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DEAB2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</w:tr>
      <w:tr w:rsidR="005D464C" w14:paraId="1EDDF141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643A2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2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18E4C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4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0D9FF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BF130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4B0D1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42729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8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32E40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4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62738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6F5CD9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5F05C1A0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7D0FB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2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D00BA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4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5B3C3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22C9B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A0B43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2D7F5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87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79ECC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4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7DDB3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4FEB6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34FA37AB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E20BB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2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E8373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4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9BC4D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DBA0B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B029F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6470B7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88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900EE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5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97932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F3EDE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5C5B5EFA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366E1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2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295EF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4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2BF23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F8A17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58335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B779C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89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C6F4C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5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AA107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46CE0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101C0C5D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5774A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2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22669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4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8C5518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D51F6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2376B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8DDCF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90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63AA9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5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93D35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1FC02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15800C2F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12FDF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2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6A6A13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4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83675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203C7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BC5C2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27089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91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82A32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5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BA4F3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7D931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30C01D06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60171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632AD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5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6F779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4C7F0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B203D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4A0FE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92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5188C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5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F9356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D82749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62BA8833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264A4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3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FCF44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5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349AF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28E42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7C53C0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9DAC0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93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DDFC5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6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27318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A32B2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1DFF8596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07E5F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3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0F167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5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DDC13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64A9A6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12FEA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C0D35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9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67990B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6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B0C47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6D23B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581DA264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B4931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3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7CFEF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5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4E9A4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809CD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0E777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09FE6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9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70832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6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64B76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DBC4E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2FF56DA4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EBB35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3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4AEDD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5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93FD0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5F6CF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E3C44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EE9AE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9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B8B2F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6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B544B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198AF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3B2CCB97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7BF7B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3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DBA1E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5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DE837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664BB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72888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EBE0C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97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1C292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6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63DA1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B1A5A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673B27AB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8B241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3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F5589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05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54231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D431A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082BCC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8FD1B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98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6E1E2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7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874D2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A7B79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6D88ADAE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6DC91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3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C7C4B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950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D20F5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A2A62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ECC756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C04DA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99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6FCEB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7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5A348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9DBDD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32FC768A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7BDEA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3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18880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980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28321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166E4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2907B8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E06BB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00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91651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7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DFBE8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9E24F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3D0711A3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5C541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3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11D20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981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B3968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A1E10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641ACC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8EC1E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01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B0E8A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7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D9F13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07745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3F209186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3C607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4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4ED08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981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A20C6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C2AAF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251CD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CF776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02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23D55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7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BD979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6C91C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58A1B3E5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7B979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4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7495B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981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A056F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35E2A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2450A1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A1040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03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23403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7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62DA5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5E1D9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7951A2BB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7F3F3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4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A917D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982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0389E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CE997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E1872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0B9E3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0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C282B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7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1DB0A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0EA80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3572DA9D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DCDFF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4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89B0B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982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4D6B7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1FBDC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C001B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0F7AF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0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ED1E4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7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AEC39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9223C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7ACCC097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398CA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4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D5D7C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983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C3E9D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EE192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4783F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9DBD2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0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6E134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7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E7492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EEA21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6E77C29C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054D3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4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6F908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169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08F75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06A6F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3F449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36406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07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524F9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8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C4445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7DF04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698E1665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71D8D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4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975AA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314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7CE61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94207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AEC88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4FC59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08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5B6CC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8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68AFA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26D38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4798DFF3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FE028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4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B4973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314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1AEBF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DAE5F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3B4943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A6BBE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09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83500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8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A2F95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44205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38F39AFA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D4584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14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4B5DF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589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60426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DFCD9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4E017B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F9AD5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10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7C3D8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8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51F46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1A1DB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6E90AC74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8D2EF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4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4F211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589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B4DF6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EB0B7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22E18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325B5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11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E7295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8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2AD24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D2443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7BA6848F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34D39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5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A7104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589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27DF8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B86F8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E9A79C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3DF5C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12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0A6EC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8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492EA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8E718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35A6816B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38627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5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25C36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716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C5EFE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92491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09CF3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5F5A1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13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10919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9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ADB77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63AB1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6AF1F52E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BFC25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5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8F164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716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55EAF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23214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BBF7E3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593E3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1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6B4E66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9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F8B5A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5D50C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4A8D996C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57D9B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5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4788C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797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56676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CA781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NN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6F07A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85ECC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1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D8ACC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9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6A755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2452E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6151031A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43A9D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5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D75C4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797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FBA1A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7459F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NN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5ABD5E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391CB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1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0E60D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9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A59D8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98145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694A3CDD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F0F0C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5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53126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797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F61E7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FC5AC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NN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346FE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B6777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17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12130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19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71DF7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96E13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4CA9156C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0DD43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5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93D57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820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72187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226BD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8F2D3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C7176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18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D8FA7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20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0DAEB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F3F27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4291A289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A79C9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5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2F03D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830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B3A87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53018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6F3EA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C3BB5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19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F6488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20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483F2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AC71A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0D1DAA28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152D7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5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7D59C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830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EA590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660F5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66BC5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534F4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20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147D0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20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0D5EA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F599E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2528ECCD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156A6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5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A052F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830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9B2A7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6B7F5B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59231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A45ED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21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D6E8A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20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A8D96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A9838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07F72E5E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11450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6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91B4C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830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D0CF3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AB6A0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0F1C4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BBCCB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22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AA7AD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20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37D14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63EFE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65C88B07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BA6E2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6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212CE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890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C580F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F1BA7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8BDB5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6AB6E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23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F89AE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20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5AA27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16E12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0AA8E43D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8A810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6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84EE0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890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ABEEB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F0AA9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CDDFE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12F0A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2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A7847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20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92D4B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F6D72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61B1A9A2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48AF5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6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7A378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971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B1EB7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A447B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603CE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0E3D3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2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4E6C9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20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A9F83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A4287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692BAB9C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C5997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6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9D86D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971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4A652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16956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6E784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08BF7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2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A60E3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20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7D74C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F6EE9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2DE36A2F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63659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6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3C937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972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F1242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03C3C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7B8A0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6C1B3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27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5D0EE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421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11B2C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041D4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4F4C5857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6D54A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6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54903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972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2E2F4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D89CB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0033B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CC4E7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28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EB0F9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514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C0C31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09BAB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65D9B2B7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E5F05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6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42720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972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1C6AE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3CFD6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enishangul &amp; 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umuz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D20CB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3EC09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29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6F413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514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25A51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3B091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1D252B28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AA091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6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2CC0A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972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E7B12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83904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enishangul &amp; 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umuz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42408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B2E50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30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09BAF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515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55E1F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CA3A2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2572FFDE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F55A3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6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931B7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972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9281F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91E99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enishangul &amp; 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umuz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1BAB9B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73917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31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A1A42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515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2459E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99703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1CF7730B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CEB44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7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E7C0D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972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8DDF44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F0875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enishangul &amp; 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umuz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7857FC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84E23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32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E6624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515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54BD3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EAEF9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6DFF0120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051D0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7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37599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972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7459E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A9FCA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enishangul &amp; 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umuz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4DCD8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D1DB6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33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DADCD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515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5685C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564E1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1B5C1D01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DB25F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7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4CE3A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972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C7476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0C09E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enishangul &amp; 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umuz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E391B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5A144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3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C9298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569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4C222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C6E56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NNP</w:t>
            </w:r>
          </w:p>
        </w:tc>
      </w:tr>
      <w:tr w:rsidR="005D464C" w14:paraId="4A588F73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D16EC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7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92AF3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972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58A74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16F20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5044E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6FE82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3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2AB7E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570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DCE8B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D7796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NNP</w:t>
            </w:r>
          </w:p>
        </w:tc>
      </w:tr>
      <w:tr w:rsidR="005D464C" w14:paraId="3CA62A62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84095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7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6825C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973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7E19D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B1F8B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9F536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4E946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3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A0A11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578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50E67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A7424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36DDACF3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B4B8D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7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249FC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973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1320B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DACA8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98397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E077D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37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618FF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578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DD37C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B070A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50210E81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40C5A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7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EBC70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973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3E265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519B3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BB7A7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572FD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38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D3B69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582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112E2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25545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5B4038FD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364B9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7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FEF32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973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C3702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B205C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394431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DD974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39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00554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583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D5701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3B267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0828C2E7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D728D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7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476FC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973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98797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7999D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50F701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4C425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40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9962C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583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6FA3C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EB765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144B4640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C9C7C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7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02B99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973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95F56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8F512D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E09D7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04E1F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41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65EEDB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583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D19B6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42D0A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48632B31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D2C5E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8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FF727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973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D7B5A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614AF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86E55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19FAA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42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B09DC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583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8A2747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5C20C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3986D611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7CE50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8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6AD21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973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09F3E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DEA5F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9174F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40A36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43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C8D24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584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37A1F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4C849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0F652E14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CF1BC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8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694D5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025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C9480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6DD996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enishangul &amp; 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umuz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51C75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5A7D0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4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7A3BA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44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4F103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2D0D5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740D898B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A5719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8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03436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056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3EDF2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03AF3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66895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B04BD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4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5B350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44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0E1BE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51E01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7D218030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62A17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18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DA2C5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056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E345E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FE131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F2E9D6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59B95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4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28CDB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44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68064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C47DF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6391163D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3F9D4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4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80D58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44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8B784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91068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B4CD6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399AA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09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EEBA2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4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6860E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5B607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7946262B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0F0DE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4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955EC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45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96144B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97080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1D1BE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C3B7A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10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69092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4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914A0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D1CA2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5E6C74ED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33293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4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C03A7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45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8F656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331F6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478DB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14E8F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11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3A481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4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ED481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F3861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489D0EFA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CE8E0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5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2A710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45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3F5AB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87CD0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4D0BE3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1DFA7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12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1E100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4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58C45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7200F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549453A3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546CA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5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D928B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45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FC03D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2B551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6D6B3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B603F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13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C36B4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4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F689D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13905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53D14B59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59676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5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E00C4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46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437B9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E96FD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73EA4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EFDD4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1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0959D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46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C9686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B6E73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2B2FA71E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4486C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5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F333E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46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1B9DF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88775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56C6D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17844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1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3A144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050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2886A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C2FB4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NNP</w:t>
            </w:r>
          </w:p>
        </w:tc>
      </w:tr>
      <w:tr w:rsidR="005D464C" w14:paraId="165D2AD1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2B042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25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4C7A8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46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06809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80D78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D8733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C8C86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1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BD76A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176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7CDC7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21F91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NNP</w:t>
            </w:r>
          </w:p>
        </w:tc>
      </w:tr>
      <w:tr w:rsidR="005D464C" w14:paraId="279B3305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40506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5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58FC9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46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DE4AA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E1B0F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4DFF1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3F102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17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5AC3D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176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17E0A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114BF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NNP</w:t>
            </w:r>
          </w:p>
        </w:tc>
      </w:tr>
      <w:tr w:rsidR="005D464C" w14:paraId="1AFE7987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0111F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5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1B380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46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42263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C0B72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33EAB8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64756E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18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DC9A6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0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1B4E4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961DB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6C8EB4AF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8902B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5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639013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46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EF73D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3AE98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1E8AC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BEFC3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19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DE90A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0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5FA22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DC329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74147448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9B67CF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5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E4A5B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47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B50CE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BBF99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6203B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36889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20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229FE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0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5E6B9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51682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01763D9D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BDD42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5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7FFE6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47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50B94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DF865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230C8D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968E7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21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E35BD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0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4647C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3D6C7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4A5679C6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266E9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6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6DD71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47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E2A90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7C1F5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FCBB26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88438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22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92922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0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FD469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8A150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68141CB6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8A89E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6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D94F1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47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BCF07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61D26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D1BD3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54D43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23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5E887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1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A61D7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C4343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609B8BAA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9E602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6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DCE4C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47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40BFB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07B62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E30A5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10C38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2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2B2CE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1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6564B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D69EE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118121D6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49EF5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6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70D79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58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0BB20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B92E7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337DA4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BEA4B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2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C2247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1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FF0D8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9B5E0E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48E1C4A5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FBB92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6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FADFA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58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63561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ght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E9DE2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FC9AC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CA432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2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7FAD0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1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1DA84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CE8C1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080F85D9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41C9C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6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E7C8D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58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10B44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DFD46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NN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9E4C63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941DE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27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4C8B3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1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85F52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1AC54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62527368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8E80E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6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F47BD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96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405B2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F58B6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F2F7D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1BD19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28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458FC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1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AAEA3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E9118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2F4F7EF6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22574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6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7B8B0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97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922B0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8A1D1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58BAC6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613D7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29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80B0F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1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12A5D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6FF67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2F08368E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C678A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6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0ED3D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97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E0C12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5EF94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8D887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B8D9C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30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87890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1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9F997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CE791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55F8EC06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21BF4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6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B3CA8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97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6D7EA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ght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DA1805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C4C2F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77B31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31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1EC99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2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282A7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F3546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7E2F0071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83736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7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EF0C5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797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BA0C6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79886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71D25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9F636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32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B4E2F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2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7436A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61C0D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7F38382E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30EC2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7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E187B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29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6212E3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F68B3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4755E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B877F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33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DECC7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2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55EE1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9C60B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50821CAA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D030E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7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F1C37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29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E3D3F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47859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DDDE4E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A337F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3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A7454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2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1A0F1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C090D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70EB649C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92904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7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B6E56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8BEE9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4E1EC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00A4E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C2B9C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3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5E30A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2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7C7DC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F3540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70FFAC4E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7FAD6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7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2B540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0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44738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11D99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D548E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599D1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3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ECE59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2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3057A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9E6E7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6A224F08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8222A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7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780CF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0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95AD8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2EF96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2374D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46E07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37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1EB03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2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5C012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A6269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365665EE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3ED55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7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8AAED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0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613D5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7B6CB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06FCE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2101E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38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521E6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2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6462E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34095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6210D3ED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913ED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7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23AC3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0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992C77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FA37D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3DA56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000A6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39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9C207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2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95F8D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77AC1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292AB03B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9F1D7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7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39329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0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55DF8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6E469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97006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F61D7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40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D5601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3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D3D72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F1BE9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23AC5518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B7926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7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79A5B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0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D6F47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6E09D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7B8FC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47EB6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41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1EE95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3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EBAD4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62D5A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087C8200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494E3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8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4B4FC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0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415CE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96570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C94543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70C60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42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6A2D4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3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56ABE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0D3A2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2D58473F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93E45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8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AB82C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0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C49D0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C7F63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3EA24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9E4845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43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B6C65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3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E2E5C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968AD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02B9D941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B2152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8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E1534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1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449EC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8C769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AF321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D205F2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4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EF8F7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3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5EE34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42E78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4E43C2E4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D03B9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8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8B442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1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C1BE3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AC2DF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6BFD4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DF53A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4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898C12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13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36B15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3E049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1E62C93D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98861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8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5CCAF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1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E4335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91510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DDCED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54AD0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4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7FA63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61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1935D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3293F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0C2438EC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CEFB9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8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96557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1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59F4B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0D46A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15D37E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36B00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47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0CA45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61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90A3BC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8A34F4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72AF68C2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A8741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8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79DB8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1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6E8006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64E70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300EA4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28E96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48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9004E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61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196AD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2467D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2DFCB375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52BE4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8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5AA7E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1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E7F0E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12B42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495FFE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87228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49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4548B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61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02CDD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9EE67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45EB71A9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7D60E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8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FA554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1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A57D5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C5A36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1AA6D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7F933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50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3EC02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61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5D791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FB760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3B8FB32D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74440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8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63708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1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E0C1B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75293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EBA9CE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227B7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51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E8A3B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61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DD382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C05BD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52DE2A19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D9930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9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EB1B0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1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979F74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1016B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F434B1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A53D9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52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38FAE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62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FE9EC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1EF65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2DFCE4AA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01D28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9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F66FE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2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2F586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5FCB8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0EC40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83ABF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53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6917F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62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CA4F6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54097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6C3168C0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DD28F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9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78A7E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2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CF0B0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E72D3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7BF566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626DB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5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178CC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62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7F6CF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849AC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50E1A017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8C860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9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FDE91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2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E42CE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9BD5C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B6481F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DBB32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5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75D79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62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DD44B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A2714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301755D3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C77BC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9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E470E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2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CD738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D6527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27920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1AD43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5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4D07F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62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38815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C6362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4A18DA4E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443E3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9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13B78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2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74469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C5615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33B61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DE9E9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57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D773D8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62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805E1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A6E12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1107CF68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67BCF3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9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C8FB2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2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58957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69A3F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C4BA2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2698E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58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C49FD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262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36129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73156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</w:tr>
      <w:tr w:rsidR="005D464C" w14:paraId="236AB8F0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AC7FD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9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B1BB7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2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70B19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5A025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A19841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ECA21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59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1360B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61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7218D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2F80B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20490ED5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45A6C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29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1C071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2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D4905A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6A9AA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BBE15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C0BD4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60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2AB54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61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79F04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040BE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195DD50F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CAD58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29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6E4ED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2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D3942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E7744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64DF5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DA2AF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61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AEE51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61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98DAA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095DB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5C139E62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C364A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F9D8D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3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D01654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96800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BB3BD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F3FED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62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83BC6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62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DF3D1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368ED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4436C224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AFF73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0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AC864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3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A7FE6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D685A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D1931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056B4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63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F1F91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63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ED767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E78DC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4A2B2DFD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C2B76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0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0363A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3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11F69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2D2C2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03002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2A807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6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8E041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63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405B3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F8644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7955B4B5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90200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0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2A3DB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3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8F12F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D7540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EBEDF7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8FB31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6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D76C6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63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66717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1C28C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024A6C0A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02701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0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93621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3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272BF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6CE057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B34C6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87573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6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2A01F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63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996B6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B9D5C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7642A756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1F791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0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74A5A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3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03905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C46A6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33291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BB52D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67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649CA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63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DB6BA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BD67C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6959E4E6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1A85F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0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92ABD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3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D7908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D160A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75514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BD4CD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68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38D75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63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AA60F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573A0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437B01CD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AF3AF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0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76401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4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869AB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E918F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B6FC36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A9048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69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20EB9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63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FAF39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60E69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438761E9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00F24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0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5C9C8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834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EF0E5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04F05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8565A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99203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70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75BD7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63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F15B4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46F08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</w:tr>
      <w:tr w:rsidR="005D464C" w14:paraId="357D6641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C3F7D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7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06F46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63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DAE75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E9B8D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65E26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AB8DB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32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699A6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cha (229371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5515D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34C52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</w:tr>
      <w:tr w:rsidR="005D464C" w14:paraId="3B1F52EC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C89EB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7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7D707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64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4FDEC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22E4B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AC370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C935D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33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23F2B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echo (203572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224BD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C54CC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</w:tr>
      <w:tr w:rsidR="005D464C" w14:paraId="0D90369C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BCFF6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7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9ED9D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64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17517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9D059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4EC570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D2C9F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3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9A9AF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 (ACC#229355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36C85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B0CC0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</w:tr>
      <w:tr w:rsidR="005D464C" w14:paraId="565A640C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8BC12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7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7D139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64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6634F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0BCEA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9031F4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D4AFE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3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6C1B9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ba (GBK011119A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6B230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ght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2BC61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</w:tr>
      <w:tr w:rsidR="005D464C" w14:paraId="08BBF3CC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BD137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7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9FFC9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64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AB0B1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D48AE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E29AB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551DB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3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60DB4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areda (BRE356-10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C913A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04A85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</w:tr>
      <w:tr w:rsidR="005D464C" w14:paraId="64B3E636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8494D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7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4E59F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364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DD2C9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05A0D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ha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F7F9B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35039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37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D733E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aruda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Pw01-075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EE4D4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167C8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</w:tr>
      <w:tr w:rsidR="005D464C" w14:paraId="53DE11B9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93950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7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C957E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479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3F214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ght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EB5B4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NN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B19BA7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14256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38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EAB72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oneya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KNE#411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8146D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882AC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</w:tr>
      <w:tr w:rsidR="005D464C" w14:paraId="553F22DA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5AC29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7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E819A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508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82C429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0302C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F8F66E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6BDCD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39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035EE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ebatsi (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ebatsi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5B712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ght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10740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</w:tr>
      <w:tr w:rsidR="005D464C" w14:paraId="773A01FA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28F2E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7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FAEBA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508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2FED0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A5846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D45EB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429EB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40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D0E06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adet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KNE#409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3E83A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4E41A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</w:tr>
      <w:tr w:rsidR="005D464C" w14:paraId="33E2A99D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6AD14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8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EA60C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508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8FE55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5F4BF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EF3515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84A9C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41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715CE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desse (KNE#1098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06EE0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E74F8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</w:tr>
      <w:tr w:rsidR="005D464C" w14:paraId="48208C00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91C60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8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66B3C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508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0C1D8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D5B96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35A94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AD2B3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42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5EDB6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esema (ACC_229469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14E2A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ght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D4701E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</w:tr>
      <w:tr w:rsidR="005D464C" w14:paraId="2701D808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A7C5B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8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592F5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508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7ABE8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EB2BD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FE7E5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41031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43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20EB3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ama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KNE-392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EB931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7790F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</w:tr>
      <w:tr w:rsidR="005D464C" w14:paraId="44608AC4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C9857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8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1323C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508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4FECB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3A2D5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EAF15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38BAE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4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66B07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ako-1 (203351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8BC34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ght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D0628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</w:tr>
      <w:tr w:rsidR="005D464C" w14:paraId="43CDF692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B8641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8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E5570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509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48344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0A835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A5DDB5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DB3F1D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4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52AF0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ako-09 (ACC#214995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10C60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88EBE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</w:tr>
      <w:tr w:rsidR="005D464C" w14:paraId="2A53D0AA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79252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8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93AC3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509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42089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50E15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E0FDC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747FD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4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59AFC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ga-2 (BKFM0010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B8459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53BBA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</w:tr>
      <w:tr w:rsidR="005D464C" w14:paraId="36DB3168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78C40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8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060CB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509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22111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ght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F7302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omia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1FFC90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CFB82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47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D7B8C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reb-1 (KNE#622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9D9A98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4A639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</w:tr>
      <w:tr w:rsidR="005D464C" w14:paraId="2E76D859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033A6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8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E3355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811FF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B53C9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E3887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F6010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48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919F2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ekeze-1 (SMARC coll#60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92F3C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9E357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</w:tr>
      <w:tr w:rsidR="005D464C" w14:paraId="22D21424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56A36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8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6C679E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409A6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70D77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07770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6D3BB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992AC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0C11A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0F08D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4866F7FF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5B773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8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F9D73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C24F9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74425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2333A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81019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2767C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C540A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4DBD6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4D7D0D65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44CF9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9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DCF1E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3821A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6FC02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2AC89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5E4CC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B54FA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BDAB3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5D0B0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7674D286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77AD3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9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3CE26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C792C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5740E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261989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2794F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89FBA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890E0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EC689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40E3B45F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BD59E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9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301E6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0A797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E3426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76E6F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86ABF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807C6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31221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F54EF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60E56884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8B7B6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9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09DE8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ABDA0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D7523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792F5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19FB1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C27D1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44DB9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A9887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5AEE5DD8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E772C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9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2B52E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181F2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6F7CE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174EB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3356B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925F9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6A8ED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F64CD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46FF6DAF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9318D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9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2C9CC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86C89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C959E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8A32E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D0A9A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0959A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C19B1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685E8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5ECAF49A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1FAA1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9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CD143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1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8C5B7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9EB36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54A2E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F930E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D623B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2467B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AAA6B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028A5BC5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16994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9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D0310C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1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A6C5C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FD70C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DD53B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E0AAB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02A47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6C75F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F5A36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257E9976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EF54A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9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8E89F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1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4ED12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BA562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88DF1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E3D1B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F1618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3832A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FC98C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3443521F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D2052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39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1BA4D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1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8FD4D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d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E575A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DE717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B2A84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EDCC4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C1E97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26BD9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193C0EB2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B23F1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2A0D7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1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52B6F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40FE0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5D975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841E8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93074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8B863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A8A7D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6675AE19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0C747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0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DDD79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1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A4C98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D4C5D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B6BBF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56046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F34E5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12350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8A29E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7C2674FA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A4DD9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0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D66C1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1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FC52B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FF0DF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C715B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980F2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8A1B9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505FC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76D71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7A36C3DA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62A30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0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15992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1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A1B4A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9B4C3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6ED7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91874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FFE22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94862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EA792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5DE74599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04779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40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6D676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1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258C9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8EC44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0CF90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BACA4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EED0D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CFD52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31005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2CAD40A4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65F4A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0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68282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1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D9267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A4F22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FEA9CF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9528B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47E50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29EA4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0D6A2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4E2A2505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95A67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0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1F5F9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2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A23D0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0D13D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BEB2C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DEA6A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AB835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DBAA4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204CA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0A1FB0F9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DB160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0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E98D0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2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D4D22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8F4FB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F179F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DFEC5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79AA2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80918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5AA95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2B86A038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D4FAA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0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A19DD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2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31C0B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B9E98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A40550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0AE13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6EC7B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F0449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844CE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3C037BE2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BD529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0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1576C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2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7B15B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d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FD3B1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D0B5D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DE280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B212F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8E950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F8EF5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39FA6B93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B4507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1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7FA40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2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C4360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5A493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BB7C18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88769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3A662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6EDF0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700EF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57AF2776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FDC47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1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65D4F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2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A76D6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1DF82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7C64FF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F7192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8D36F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81E84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B81FF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2595E636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89C6C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1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9CF77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2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CDC12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78E9B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EAAC97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FF34E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9DE3A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34488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D027D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77BB8B8C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AD5D7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1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E677E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2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92366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3CFBD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95F6F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31353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D3F2C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1663B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FD052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6D043C47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E566A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1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A00AF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2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D211D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02D94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355EB1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28554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5B632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F8708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024B0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63F36A08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89649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1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E56F0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2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E1BF9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7F6EC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CA86B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9FD97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65F3F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4DD0E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541D4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33012272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3794D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1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54DC9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3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9F24F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5A9DC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62D68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CC8B4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06F56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018AD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38682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79969DEF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934DC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1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1A8C8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3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8DDF5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DBE3E0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5EBDE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A8309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5C08D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CCC62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D98A2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08700B03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35E5D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1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C03BD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3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C521F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d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B4DFA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F55BE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D4141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12DE3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E4B2F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B34BC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4C4A4BB0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63182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1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A2747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3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5C0E4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9D2B4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29279C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5643C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72C82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75C6C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58949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551CA433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46740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2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DF241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3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793D0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2652D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45B9A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F045E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B6DA5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E39F5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639A2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2791277D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D42BE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2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A5A5B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3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D36B6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CBDC9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5DA005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4BFCF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3591F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2E582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F971D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203FD51B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6A4ACD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2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87AA6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3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A19D7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21D87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7ADE1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A8134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F806E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2D6E5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EDB4D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1A7131E1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DF325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2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9B230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3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9B7AD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C465E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A85C94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8850E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94CE7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C2751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11D6F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2565EE84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933E5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2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CC1D0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3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83361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BEFD4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0850D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12D24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18C24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E2269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F0226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287672DE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7C10E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2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A1245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xumARCColl#3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FB0C5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1477F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gr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A4BE25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376E6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948D0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F478A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C5706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245975E0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2178C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2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22503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egu (21587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6D22F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lack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E3C37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2CE5C4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B63A5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EA4C05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7318D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B917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79826F77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0BE9D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2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15CFC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ddis-01 (ACC#20354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D1628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d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BECA2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35F5CC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77AAF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E7A48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A0536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AD116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484BD455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FB258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2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DAE10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Urgi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24261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F81D4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ite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8885D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0842AE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6FB66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B5E51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21678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8CD81E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1ACF4AE6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1DAE2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2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ADD506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ga-1 (216036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D2010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rk 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7E25B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9798B7C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E90D9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BC4867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3287BD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8E1BDA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4EE718CE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D7915B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432E9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udetu (21599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5EAB7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E5144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47C108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C5368F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CADFF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FE122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0AD70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D464C" w14:paraId="04B4AEF9" w14:textId="77777777">
        <w:trPr>
          <w:trHeight w:val="2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AF6FB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43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5D1033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ute (22937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435D20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rown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58845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leas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D9F724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EAEB61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54D722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CE0699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DFEDDB" w14:textId="77777777" w:rsidR="005D464C" w:rsidRDefault="005D46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</w:tbl>
    <w:p w14:paraId="22A933B7" w14:textId="77777777" w:rsidR="005D464C" w:rsidRDefault="005D464C" w:rsidP="005D464C">
      <w:pPr>
        <w:spacing w:after="0" w:line="240" w:lineRule="auto"/>
        <w:ind w:left="-1260"/>
        <w:rPr>
          <w:sz w:val="18"/>
          <w:szCs w:val="18"/>
        </w:rPr>
      </w:pPr>
    </w:p>
    <w:p w14:paraId="5031C23B" w14:textId="77777777" w:rsidR="005D464C" w:rsidRDefault="005D464C" w:rsidP="005D464C">
      <w:pPr>
        <w:spacing w:after="0" w:line="240" w:lineRule="auto"/>
        <w:ind w:left="-1260"/>
        <w:rPr>
          <w:sz w:val="18"/>
          <w:szCs w:val="18"/>
        </w:rPr>
      </w:pPr>
    </w:p>
    <w:p w14:paraId="23AC5326" w14:textId="77777777" w:rsidR="005D464C" w:rsidRPr="005D464C" w:rsidRDefault="005D464C" w:rsidP="005D464C">
      <w:pPr>
        <w:rPr>
          <w:lang w:val="en-US"/>
        </w:rPr>
      </w:pPr>
    </w:p>
    <w:sectPr w:rsidR="005D464C" w:rsidRPr="005D464C" w:rsidSect="005D464C">
      <w:pgSz w:w="16838" w:h="11906" w:orient="landscape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 LT Std-MT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B468F5"/>
    <w:multiLevelType w:val="hybridMultilevel"/>
    <w:tmpl w:val="F7E250A8"/>
    <w:lvl w:ilvl="0" w:tplc="5A92E4B0">
      <w:start w:val="1"/>
      <w:numFmt w:val="decimal"/>
      <w:pStyle w:val="MDPI38bullet"/>
      <w:lvlText w:val="%1."/>
      <w:lvlJc w:val="left"/>
      <w:pPr>
        <w:ind w:left="425" w:hanging="425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F5D"/>
    <w:multiLevelType w:val="hybridMultilevel"/>
    <w:tmpl w:val="8BFE0D56"/>
    <w:lvl w:ilvl="0" w:tplc="CCCE9BD4">
      <w:start w:val="1"/>
      <w:numFmt w:val="bullet"/>
      <w:pStyle w:val="MDPI71References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num w:numId="1" w16cid:durableId="274872428">
    <w:abstractNumId w:val="0"/>
  </w:num>
  <w:num w:numId="2" w16cid:durableId="104333420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75100992">
    <w:abstractNumId w:val="1"/>
  </w:num>
  <w:num w:numId="4" w16cid:durableId="665330269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LA0NjAzMbMwMjSzNLVQ0lEKTi0uzszPAykwrAUAfnXVKSwAAAA="/>
  </w:docVars>
  <w:rsids>
    <w:rsidRoot w:val="005D5B11"/>
    <w:rsid w:val="0011533C"/>
    <w:rsid w:val="003367E5"/>
    <w:rsid w:val="003571A4"/>
    <w:rsid w:val="004953B6"/>
    <w:rsid w:val="00583999"/>
    <w:rsid w:val="005A6C21"/>
    <w:rsid w:val="005C1AB0"/>
    <w:rsid w:val="005D464C"/>
    <w:rsid w:val="005D5B11"/>
    <w:rsid w:val="00654B6C"/>
    <w:rsid w:val="00975090"/>
    <w:rsid w:val="0098276D"/>
    <w:rsid w:val="00A55CC5"/>
    <w:rsid w:val="00A72645"/>
    <w:rsid w:val="00C83496"/>
    <w:rsid w:val="00D64E43"/>
    <w:rsid w:val="00E749F3"/>
    <w:rsid w:val="00F11CCD"/>
    <w:rsid w:val="00F33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22AE5B"/>
  <w15:chartTrackingRefBased/>
  <w15:docId w15:val="{DDB80B0E-9C6F-4D72-997B-7538D87FE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5B1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D5B1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D5B1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D5B1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D5B1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D5B1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D5B1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D5B1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D5B1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5B1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D5B1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D5B1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D5B1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5B1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5B1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5B1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5B1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D5B1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D5B1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5B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5B1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D5B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D5B1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5B1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D5B1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D5B1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5B1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5B1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D5B11"/>
    <w:rPr>
      <w:b/>
      <w:bCs/>
      <w:smallCaps/>
      <w:color w:val="0F4761" w:themeColor="accent1" w:themeShade="BF"/>
      <w:spacing w:val="5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367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ZA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367E5"/>
    <w:rPr>
      <w:rFonts w:ascii="Courier New" w:eastAsia="Times New Roman" w:hAnsi="Courier New" w:cs="Courier New"/>
      <w:kern w:val="0"/>
      <w:sz w:val="20"/>
      <w:szCs w:val="20"/>
      <w:lang w:eastAsia="en-ZA"/>
      <w14:ligatures w14:val="none"/>
    </w:rPr>
  </w:style>
  <w:style w:type="character" w:customStyle="1" w:styleId="gntyacmbh4b">
    <w:name w:val="gntyacmbh4b"/>
    <w:basedOn w:val="DefaultParagraphFont"/>
    <w:rsid w:val="003367E5"/>
  </w:style>
  <w:style w:type="character" w:customStyle="1" w:styleId="gntyacmbg3b">
    <w:name w:val="gntyacmbg3b"/>
    <w:basedOn w:val="DefaultParagraphFont"/>
    <w:rsid w:val="003367E5"/>
  </w:style>
  <w:style w:type="paragraph" w:styleId="Revision">
    <w:name w:val="Revision"/>
    <w:hidden/>
    <w:uiPriority w:val="99"/>
    <w:semiHidden/>
    <w:rsid w:val="00C83496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5D464C"/>
    <w:rPr>
      <w:color w:val="467886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D464C"/>
    <w:rPr>
      <w:color w:val="96607D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5D464C"/>
    <w:rPr>
      <w:i/>
      <w:iCs/>
      <w:color w:val="4EA72E" w:themeColor="accent6"/>
    </w:rPr>
  </w:style>
  <w:style w:type="paragraph" w:customStyle="1" w:styleId="msonormal0">
    <w:name w:val="msonormal"/>
    <w:basedOn w:val="Normal"/>
    <w:uiPriority w:val="99"/>
    <w:rsid w:val="005D46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5D464C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kern w:val="0"/>
      <w:sz w:val="20"/>
      <w:szCs w:val="24"/>
      <w:lang w:val="en-GB" w:eastAsia="zh-CN"/>
      <w14:ligatures w14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D464C"/>
    <w:pPr>
      <w:spacing w:after="0" w:line="240" w:lineRule="auto"/>
      <w:jc w:val="both"/>
    </w:pPr>
    <w:rPr>
      <w:rFonts w:ascii="Palatino Linotype" w:eastAsia="SimSun" w:hAnsi="Palatino Linotype" w:cs="Times New Roman"/>
      <w:noProof/>
      <w:color w:val="000000"/>
      <w:kern w:val="0"/>
      <w:sz w:val="20"/>
      <w:szCs w:val="20"/>
      <w:lang w:val="en-GB" w:eastAsia="zh-CN"/>
      <w14:ligatures w14:val="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D464C"/>
    <w:rPr>
      <w:rFonts w:ascii="Palatino Linotype" w:eastAsia="SimSun" w:hAnsi="Palatino Linotype" w:cs="Times New Roman"/>
      <w:noProof/>
      <w:color w:val="000000"/>
      <w:kern w:val="0"/>
      <w:sz w:val="20"/>
      <w:szCs w:val="20"/>
      <w:lang w:val="en-GB" w:eastAsia="zh-CN"/>
      <w14:ligatures w14:val="non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464C"/>
    <w:pPr>
      <w:spacing w:after="0" w:line="240" w:lineRule="auto"/>
      <w:jc w:val="both"/>
    </w:pPr>
    <w:rPr>
      <w:rFonts w:eastAsiaTheme="minorEastAsia"/>
      <w:kern w:val="0"/>
      <w:sz w:val="20"/>
      <w:szCs w:val="20"/>
      <w:lang w:val="en-GB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464C"/>
    <w:rPr>
      <w:rFonts w:eastAsiaTheme="minorEastAsia"/>
      <w:kern w:val="0"/>
      <w:sz w:val="20"/>
      <w:szCs w:val="20"/>
      <w:lang w:val="en-GB"/>
      <w14:ligatures w14:val="none"/>
    </w:rPr>
  </w:style>
  <w:style w:type="paragraph" w:styleId="Header">
    <w:name w:val="header"/>
    <w:basedOn w:val="Normal"/>
    <w:link w:val="HeaderChar"/>
    <w:uiPriority w:val="99"/>
    <w:semiHidden/>
    <w:unhideWhenUsed/>
    <w:rsid w:val="005D464C"/>
    <w:pPr>
      <w:tabs>
        <w:tab w:val="center" w:pos="4680"/>
        <w:tab w:val="right" w:pos="9360"/>
      </w:tabs>
      <w:spacing w:after="0" w:line="240" w:lineRule="auto"/>
      <w:jc w:val="both"/>
    </w:pPr>
    <w:rPr>
      <w:rFonts w:eastAsiaTheme="minorEastAsia"/>
      <w:kern w:val="0"/>
      <w:sz w:val="21"/>
      <w:szCs w:val="21"/>
      <w:lang w:val="en-GB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D464C"/>
    <w:rPr>
      <w:rFonts w:eastAsiaTheme="minorEastAsia"/>
      <w:kern w:val="0"/>
      <w:sz w:val="21"/>
      <w:szCs w:val="21"/>
      <w:lang w:val="en-GB"/>
      <w14:ligatures w14:val="none"/>
    </w:rPr>
  </w:style>
  <w:style w:type="paragraph" w:styleId="Footer">
    <w:name w:val="footer"/>
    <w:basedOn w:val="Normal"/>
    <w:link w:val="FooterChar"/>
    <w:uiPriority w:val="99"/>
    <w:semiHidden/>
    <w:unhideWhenUsed/>
    <w:rsid w:val="005D464C"/>
    <w:pPr>
      <w:tabs>
        <w:tab w:val="center" w:pos="4680"/>
        <w:tab w:val="right" w:pos="9360"/>
      </w:tabs>
      <w:spacing w:after="0" w:line="240" w:lineRule="auto"/>
      <w:jc w:val="both"/>
    </w:pPr>
    <w:rPr>
      <w:rFonts w:eastAsiaTheme="minorEastAsia"/>
      <w:kern w:val="0"/>
      <w:sz w:val="21"/>
      <w:szCs w:val="21"/>
      <w:lang w:val="en-GB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5D464C"/>
    <w:rPr>
      <w:rFonts w:eastAsiaTheme="minorEastAsia"/>
      <w:kern w:val="0"/>
      <w:sz w:val="21"/>
      <w:szCs w:val="21"/>
      <w:lang w:val="en-GB"/>
      <w14:ligatures w14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D464C"/>
    <w:pPr>
      <w:spacing w:after="200" w:line="240" w:lineRule="auto"/>
    </w:pPr>
    <w:rPr>
      <w:rFonts w:eastAsiaTheme="minorEastAsia"/>
      <w:b/>
      <w:bCs/>
      <w:smallCaps/>
      <w:color w:val="595959" w:themeColor="text1" w:themeTint="A6"/>
      <w:kern w:val="0"/>
      <w:sz w:val="21"/>
      <w:szCs w:val="21"/>
      <w:lang w:val="en-GB"/>
      <w14:ligatures w14:val="non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D464C"/>
    <w:pPr>
      <w:spacing w:after="0" w:line="240" w:lineRule="auto"/>
      <w:jc w:val="both"/>
    </w:pPr>
    <w:rPr>
      <w:rFonts w:ascii="Palatino Linotype" w:eastAsia="SimSun" w:hAnsi="Palatino Linotype" w:cs="Times New Roman"/>
      <w:noProof/>
      <w:color w:val="000000"/>
      <w:kern w:val="0"/>
      <w:sz w:val="20"/>
      <w:szCs w:val="20"/>
      <w:lang w:val="en-GB" w:eastAsia="zh-CN"/>
      <w14:ligatures w14:val="none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D464C"/>
    <w:rPr>
      <w:rFonts w:ascii="Palatino Linotype" w:eastAsia="SimSun" w:hAnsi="Palatino Linotype" w:cs="Times New Roman"/>
      <w:noProof/>
      <w:color w:val="000000"/>
      <w:kern w:val="0"/>
      <w:sz w:val="20"/>
      <w:szCs w:val="20"/>
      <w:lang w:val="en-GB" w:eastAsia="zh-CN"/>
      <w14:ligatures w14:val="none"/>
    </w:rPr>
  </w:style>
  <w:style w:type="paragraph" w:styleId="BodyText">
    <w:name w:val="Body Text"/>
    <w:link w:val="BodyTextChar"/>
    <w:uiPriority w:val="99"/>
    <w:semiHidden/>
    <w:unhideWhenUsed/>
    <w:rsid w:val="005D464C"/>
    <w:pPr>
      <w:spacing w:after="120" w:line="340" w:lineRule="atLeast"/>
      <w:jc w:val="both"/>
    </w:pPr>
    <w:rPr>
      <w:rFonts w:ascii="Palatino Linotype" w:eastAsia="SimSun" w:hAnsi="Palatino Linotype" w:cs="Times New Roman"/>
      <w:color w:val="000000"/>
      <w:kern w:val="0"/>
      <w:sz w:val="24"/>
      <w:szCs w:val="20"/>
      <w:lang w:val="en-US" w:eastAsia="de-DE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5D464C"/>
    <w:rPr>
      <w:rFonts w:ascii="Palatino Linotype" w:eastAsia="SimSun" w:hAnsi="Palatino Linotype" w:cs="Times New Roman"/>
      <w:color w:val="000000"/>
      <w:kern w:val="0"/>
      <w:sz w:val="24"/>
      <w:szCs w:val="20"/>
      <w:lang w:val="en-US" w:eastAsia="de-DE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46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464C"/>
    <w:rPr>
      <w:rFonts w:eastAsiaTheme="minorEastAsia"/>
      <w:b/>
      <w:bCs/>
      <w:kern w:val="0"/>
      <w:sz w:val="20"/>
      <w:szCs w:val="20"/>
      <w:lang w:val="en-GB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464C"/>
    <w:pPr>
      <w:spacing w:after="0" w:line="240" w:lineRule="auto"/>
      <w:jc w:val="both"/>
    </w:pPr>
    <w:rPr>
      <w:rFonts w:ascii="Segoe UI" w:eastAsiaTheme="minorEastAsia" w:hAnsi="Segoe UI" w:cs="Segoe UI"/>
      <w:kern w:val="0"/>
      <w:sz w:val="18"/>
      <w:szCs w:val="18"/>
      <w:lang w:val="en-GB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64C"/>
    <w:rPr>
      <w:rFonts w:ascii="Segoe UI" w:eastAsiaTheme="minorEastAsia" w:hAnsi="Segoe UI" w:cs="Segoe UI"/>
      <w:kern w:val="0"/>
      <w:sz w:val="18"/>
      <w:szCs w:val="18"/>
      <w:lang w:val="en-GB"/>
      <w14:ligatures w14:val="none"/>
    </w:rPr>
  </w:style>
  <w:style w:type="paragraph" w:styleId="NoSpacing">
    <w:name w:val="No Spacing"/>
    <w:uiPriority w:val="1"/>
    <w:qFormat/>
    <w:rsid w:val="005D464C"/>
    <w:pPr>
      <w:spacing w:after="0" w:line="240" w:lineRule="auto"/>
    </w:pPr>
    <w:rPr>
      <w:rFonts w:eastAsiaTheme="minorEastAsia"/>
      <w:kern w:val="0"/>
      <w:sz w:val="21"/>
      <w:szCs w:val="21"/>
      <w:lang w:val="en-US"/>
      <w14:ligatures w14:val="none"/>
    </w:rPr>
  </w:style>
  <w:style w:type="paragraph" w:styleId="Bibliography">
    <w:name w:val="Bibliography"/>
    <w:basedOn w:val="Normal"/>
    <w:next w:val="Normal"/>
    <w:uiPriority w:val="37"/>
    <w:semiHidden/>
    <w:unhideWhenUsed/>
    <w:rsid w:val="005D464C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kern w:val="0"/>
      <w:sz w:val="20"/>
      <w:szCs w:val="20"/>
      <w:lang w:val="en-GB" w:eastAsia="zh-CN"/>
      <w14:ligatures w14:val="non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D464C"/>
    <w:pPr>
      <w:spacing w:after="40" w:line="240" w:lineRule="auto"/>
      <w:outlineLvl w:val="9"/>
    </w:pPr>
    <w:rPr>
      <w:color w:val="3A7C22" w:themeColor="accent6" w:themeShade="BF"/>
      <w:kern w:val="0"/>
      <w:lang w:val="en-GB"/>
      <w14:ligatures w14:val="none"/>
    </w:rPr>
  </w:style>
  <w:style w:type="paragraph" w:customStyle="1" w:styleId="Default">
    <w:name w:val="Default"/>
    <w:uiPriority w:val="99"/>
    <w:rsid w:val="005D464C"/>
    <w:pPr>
      <w:autoSpaceDE w:val="0"/>
      <w:autoSpaceDN w:val="0"/>
      <w:adjustRightInd w:val="0"/>
      <w:spacing w:after="0" w:line="240" w:lineRule="auto"/>
      <w:jc w:val="both"/>
    </w:pPr>
    <w:rPr>
      <w:rFonts w:ascii="Times New Roman" w:eastAsiaTheme="minorEastAsia" w:hAnsi="Times New Roman" w:cs="Times New Roman"/>
      <w:color w:val="000000"/>
      <w:kern w:val="0"/>
      <w:sz w:val="24"/>
      <w:szCs w:val="24"/>
      <w:lang w:val="en-US"/>
      <w14:ligatures w14:val="none"/>
    </w:rPr>
  </w:style>
  <w:style w:type="paragraph" w:customStyle="1" w:styleId="Pa18">
    <w:name w:val="Pa18"/>
    <w:basedOn w:val="Default"/>
    <w:next w:val="Default"/>
    <w:uiPriority w:val="99"/>
    <w:rsid w:val="005D464C"/>
    <w:pPr>
      <w:spacing w:line="141" w:lineRule="atLeast"/>
    </w:pPr>
    <w:rPr>
      <w:rFonts w:ascii="Helvetica Neue LT Std-MTC" w:hAnsi="Helvetica Neue LT Std-MTC" w:cstheme="minorBidi"/>
      <w:color w:val="auto"/>
    </w:rPr>
  </w:style>
  <w:style w:type="paragraph" w:customStyle="1" w:styleId="MDPI11articletype">
    <w:name w:val="MDPI_1.1_article_type"/>
    <w:next w:val="Normal"/>
    <w:uiPriority w:val="99"/>
    <w:rsid w:val="005D464C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color w:val="000000"/>
      <w:kern w:val="0"/>
      <w:sz w:val="20"/>
      <w:szCs w:val="21"/>
      <w:lang w:val="en-US" w:eastAsia="de-DE" w:bidi="en-US"/>
      <w14:ligatures w14:val="none"/>
    </w:rPr>
  </w:style>
  <w:style w:type="paragraph" w:customStyle="1" w:styleId="MDPI12title">
    <w:name w:val="MDPI_1.2_title"/>
    <w:next w:val="Normal"/>
    <w:uiPriority w:val="99"/>
    <w:rsid w:val="005D464C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color w:val="000000"/>
      <w:kern w:val="0"/>
      <w:sz w:val="36"/>
      <w:szCs w:val="20"/>
      <w:lang w:val="en-US" w:eastAsia="de-DE" w:bidi="en-US"/>
      <w14:ligatures w14:val="none"/>
    </w:rPr>
  </w:style>
  <w:style w:type="paragraph" w:customStyle="1" w:styleId="MDPI13authornames">
    <w:name w:val="MDPI_1.3_authornames"/>
    <w:next w:val="Normal"/>
    <w:uiPriority w:val="99"/>
    <w:rsid w:val="005D464C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kern w:val="0"/>
      <w:sz w:val="20"/>
      <w:szCs w:val="21"/>
      <w:lang w:val="en-US" w:eastAsia="de-DE" w:bidi="en-US"/>
      <w14:ligatures w14:val="none"/>
    </w:rPr>
  </w:style>
  <w:style w:type="paragraph" w:customStyle="1" w:styleId="MDPI14history">
    <w:name w:val="MDPI_1.4_history"/>
    <w:basedOn w:val="Normal"/>
    <w:next w:val="Normal"/>
    <w:uiPriority w:val="99"/>
    <w:rsid w:val="005D464C"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kern w:val="0"/>
      <w:sz w:val="14"/>
      <w:szCs w:val="20"/>
      <w:lang w:val="en-GB" w:eastAsia="de-DE" w:bidi="en-US"/>
      <w14:ligatures w14:val="none"/>
    </w:rPr>
  </w:style>
  <w:style w:type="paragraph" w:customStyle="1" w:styleId="MDPI16affiliation">
    <w:name w:val="MDPI_1.6_affiliation"/>
    <w:uiPriority w:val="99"/>
    <w:rsid w:val="005D464C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kern w:val="0"/>
      <w:sz w:val="16"/>
      <w:szCs w:val="18"/>
      <w:lang w:val="en-US" w:eastAsia="de-DE" w:bidi="en-US"/>
      <w14:ligatures w14:val="none"/>
    </w:rPr>
  </w:style>
  <w:style w:type="paragraph" w:customStyle="1" w:styleId="MDPI17abstract">
    <w:name w:val="MDPI_1.7_abstract"/>
    <w:next w:val="Normal"/>
    <w:uiPriority w:val="99"/>
    <w:rsid w:val="005D464C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1"/>
      <w:lang w:val="en-US" w:eastAsia="de-DE" w:bidi="en-US"/>
      <w14:ligatures w14:val="none"/>
    </w:rPr>
  </w:style>
  <w:style w:type="paragraph" w:customStyle="1" w:styleId="MDPI18keywords">
    <w:name w:val="MDPI_1.8_keywords"/>
    <w:next w:val="Normal"/>
    <w:uiPriority w:val="99"/>
    <w:rsid w:val="005D464C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1"/>
      <w:lang w:val="en-US" w:eastAsia="de-DE" w:bidi="en-US"/>
      <w14:ligatures w14:val="none"/>
    </w:rPr>
  </w:style>
  <w:style w:type="paragraph" w:customStyle="1" w:styleId="MDPI19line">
    <w:name w:val="MDPI_1.9_line"/>
    <w:uiPriority w:val="99"/>
    <w:rsid w:val="005D464C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20"/>
      <w:szCs w:val="24"/>
      <w:lang w:val="en-US" w:eastAsia="de-DE" w:bidi="en-US"/>
      <w14:ligatures w14:val="none"/>
    </w:rPr>
  </w:style>
  <w:style w:type="paragraph" w:customStyle="1" w:styleId="MDPIheaderjournallogo">
    <w:name w:val="MDPI_header_journal_logo"/>
    <w:uiPriority w:val="99"/>
    <w:rsid w:val="005D464C"/>
    <w:pPr>
      <w:adjustRightInd w:val="0"/>
      <w:snapToGrid w:val="0"/>
      <w:spacing w:after="0" w:line="260" w:lineRule="atLeast"/>
      <w:jc w:val="both"/>
    </w:pPr>
    <w:rPr>
      <w:rFonts w:ascii="Palatino Linotype" w:eastAsia="Times New Roman" w:hAnsi="Palatino Linotype" w:cs="Times New Roman"/>
      <w:i/>
      <w:color w:val="000000"/>
      <w:kern w:val="0"/>
      <w:sz w:val="24"/>
      <w:szCs w:val="21"/>
      <w:lang w:val="en-US" w:eastAsia="de-CH"/>
      <w14:ligatures w14:val="none"/>
    </w:rPr>
  </w:style>
  <w:style w:type="paragraph" w:customStyle="1" w:styleId="MDPI31text">
    <w:name w:val="MDPI_3.1_text"/>
    <w:uiPriority w:val="99"/>
    <w:rsid w:val="005D464C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color w:val="000000"/>
      <w:kern w:val="0"/>
      <w:sz w:val="20"/>
      <w:szCs w:val="21"/>
      <w:lang w:val="en-US" w:eastAsia="de-DE" w:bidi="en-US"/>
      <w14:ligatures w14:val="none"/>
    </w:rPr>
  </w:style>
  <w:style w:type="paragraph" w:customStyle="1" w:styleId="MDPI33textspaceafter">
    <w:name w:val="MDPI_3.3_text_space_after"/>
    <w:uiPriority w:val="99"/>
    <w:rsid w:val="005D464C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20"/>
      <w:szCs w:val="21"/>
      <w:lang w:val="en-US" w:eastAsia="de-DE" w:bidi="en-US"/>
      <w14:ligatures w14:val="none"/>
    </w:rPr>
  </w:style>
  <w:style w:type="paragraph" w:customStyle="1" w:styleId="MDPI35textbeforelist">
    <w:name w:val="MDPI_3.5_text_before_list"/>
    <w:uiPriority w:val="99"/>
    <w:rsid w:val="005D464C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color w:val="000000"/>
      <w:kern w:val="0"/>
      <w:sz w:val="20"/>
      <w:szCs w:val="21"/>
      <w:lang w:val="en-US" w:eastAsia="de-DE" w:bidi="en-US"/>
      <w14:ligatures w14:val="none"/>
    </w:rPr>
  </w:style>
  <w:style w:type="paragraph" w:customStyle="1" w:styleId="MDPI36textafterlist">
    <w:name w:val="MDPI_3.6_text_after_list"/>
    <w:uiPriority w:val="99"/>
    <w:rsid w:val="005D464C"/>
    <w:pPr>
      <w:adjustRightInd w:val="0"/>
      <w:snapToGrid w:val="0"/>
      <w:spacing w:before="120" w:after="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20"/>
      <w:szCs w:val="21"/>
      <w:lang w:val="en-US" w:eastAsia="de-DE" w:bidi="en-US"/>
      <w14:ligatures w14:val="none"/>
    </w:rPr>
  </w:style>
  <w:style w:type="paragraph" w:customStyle="1" w:styleId="MDPI37itemize">
    <w:name w:val="MDPI_3.7_itemize"/>
    <w:uiPriority w:val="99"/>
    <w:rsid w:val="005D464C"/>
    <w:p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20"/>
      <w:szCs w:val="21"/>
      <w:lang w:val="en-US" w:eastAsia="de-DE" w:bidi="en-US"/>
      <w14:ligatures w14:val="none"/>
    </w:rPr>
  </w:style>
  <w:style w:type="paragraph" w:customStyle="1" w:styleId="MDPI38bullet">
    <w:name w:val="MDPI_3.8_bullet"/>
    <w:uiPriority w:val="99"/>
    <w:rsid w:val="005D464C"/>
    <w:pPr>
      <w:numPr>
        <w:numId w:val="1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20"/>
      <w:szCs w:val="21"/>
      <w:lang w:val="en-US" w:eastAsia="de-DE" w:bidi="en-US"/>
      <w14:ligatures w14:val="none"/>
    </w:rPr>
  </w:style>
  <w:style w:type="paragraph" w:customStyle="1" w:styleId="MDPI39equation">
    <w:name w:val="MDPI_3.9_equation"/>
    <w:uiPriority w:val="99"/>
    <w:rsid w:val="005D464C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color w:val="000000"/>
      <w:kern w:val="0"/>
      <w:sz w:val="20"/>
      <w:szCs w:val="21"/>
      <w:lang w:val="en-US" w:eastAsia="de-DE" w:bidi="en-US"/>
      <w14:ligatures w14:val="none"/>
    </w:rPr>
  </w:style>
  <w:style w:type="paragraph" w:customStyle="1" w:styleId="MDPI3aequationnumber">
    <w:name w:val="MDPI_3.a_equation_number"/>
    <w:uiPriority w:val="99"/>
    <w:rsid w:val="005D464C"/>
    <w:pPr>
      <w:snapToGrid w:val="0"/>
      <w:spacing w:before="120" w:after="120" w:line="240" w:lineRule="auto"/>
      <w:jc w:val="right"/>
    </w:pPr>
    <w:rPr>
      <w:rFonts w:ascii="Palatino Linotype" w:eastAsia="Times New Roman" w:hAnsi="Palatino Linotype" w:cs="Times New Roman"/>
      <w:color w:val="000000"/>
      <w:kern w:val="0"/>
      <w:sz w:val="20"/>
      <w:szCs w:val="21"/>
      <w:lang w:val="en-US" w:eastAsia="de-DE" w:bidi="en-US"/>
      <w14:ligatures w14:val="none"/>
    </w:rPr>
  </w:style>
  <w:style w:type="paragraph" w:customStyle="1" w:styleId="MDPI41tablecaption">
    <w:name w:val="MDPI_4.1_table_caption"/>
    <w:uiPriority w:val="99"/>
    <w:rsid w:val="005D464C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/>
      <w:color w:val="000000"/>
      <w:kern w:val="0"/>
      <w:sz w:val="18"/>
      <w:szCs w:val="21"/>
      <w:lang w:val="en-US" w:eastAsia="de-DE" w:bidi="en-US"/>
      <w14:ligatures w14:val="none"/>
    </w:rPr>
  </w:style>
  <w:style w:type="paragraph" w:customStyle="1" w:styleId="MDPI42tablebody">
    <w:name w:val="MDPI_4.2_table_body"/>
    <w:uiPriority w:val="99"/>
    <w:rsid w:val="005D464C"/>
    <w:pPr>
      <w:adjustRightInd w:val="0"/>
      <w:snapToGrid w:val="0"/>
      <w:spacing w:after="0" w:line="240" w:lineRule="auto"/>
      <w:jc w:val="center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val="en-US" w:eastAsia="de-DE" w:bidi="en-US"/>
      <w14:ligatures w14:val="none"/>
    </w:rPr>
  </w:style>
  <w:style w:type="paragraph" w:customStyle="1" w:styleId="MDPI43tablefooter">
    <w:name w:val="MDPI_4.3_table_footer"/>
    <w:next w:val="MDPI31text"/>
    <w:uiPriority w:val="99"/>
    <w:rsid w:val="005D464C"/>
    <w:pPr>
      <w:adjustRightInd w:val="0"/>
      <w:snapToGrid w:val="0"/>
      <w:spacing w:after="240" w:line="228" w:lineRule="auto"/>
      <w:ind w:left="2608"/>
    </w:pPr>
    <w:rPr>
      <w:rFonts w:ascii="Palatino Linotype" w:eastAsia="Times New Roman" w:hAnsi="Palatino Linotype" w:cs="Cordia New"/>
      <w:color w:val="000000"/>
      <w:kern w:val="0"/>
      <w:sz w:val="18"/>
      <w:szCs w:val="21"/>
      <w:lang w:val="en-US" w:eastAsia="de-DE" w:bidi="en-US"/>
      <w14:ligatures w14:val="none"/>
    </w:rPr>
  </w:style>
  <w:style w:type="paragraph" w:customStyle="1" w:styleId="MDPI51figurecaption">
    <w:name w:val="MDPI_5.1_figure_caption"/>
    <w:uiPriority w:val="99"/>
    <w:rsid w:val="005D464C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val="en-US" w:eastAsia="de-DE" w:bidi="en-US"/>
      <w14:ligatures w14:val="none"/>
    </w:rPr>
  </w:style>
  <w:style w:type="paragraph" w:customStyle="1" w:styleId="MDPI52figure">
    <w:name w:val="MDPI_5.2_figure"/>
    <w:uiPriority w:val="99"/>
    <w:rsid w:val="005D464C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val="en-US" w:eastAsia="de-DE" w:bidi="en-US"/>
      <w14:ligatures w14:val="none"/>
    </w:rPr>
  </w:style>
  <w:style w:type="paragraph" w:customStyle="1" w:styleId="MDPIfooterfirstpage">
    <w:name w:val="MDPI_footer_firstpage"/>
    <w:uiPriority w:val="99"/>
    <w:rsid w:val="005D464C"/>
    <w:pPr>
      <w:tabs>
        <w:tab w:val="right" w:pos="8845"/>
      </w:tabs>
      <w:spacing w:after="0" w:line="160" w:lineRule="exact"/>
    </w:pPr>
    <w:rPr>
      <w:rFonts w:ascii="Palatino Linotype" w:eastAsia="Times New Roman" w:hAnsi="Palatino Linotype" w:cs="Times New Roman"/>
      <w:color w:val="000000"/>
      <w:kern w:val="0"/>
      <w:sz w:val="16"/>
      <w:szCs w:val="20"/>
      <w:lang w:val="en-US" w:eastAsia="de-DE"/>
      <w14:ligatures w14:val="none"/>
    </w:rPr>
  </w:style>
  <w:style w:type="paragraph" w:customStyle="1" w:styleId="MDPI23heading3">
    <w:name w:val="MDPI_2.3_heading3"/>
    <w:uiPriority w:val="99"/>
    <w:rsid w:val="005D464C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 w:cs="Times New Roman"/>
      <w:color w:val="000000"/>
      <w:kern w:val="0"/>
      <w:sz w:val="20"/>
      <w:szCs w:val="21"/>
      <w:lang w:val="en-US" w:eastAsia="de-DE" w:bidi="en-US"/>
      <w14:ligatures w14:val="none"/>
    </w:rPr>
  </w:style>
  <w:style w:type="paragraph" w:customStyle="1" w:styleId="MDPI21heading1">
    <w:name w:val="MDPI_2.1_heading1"/>
    <w:uiPriority w:val="99"/>
    <w:rsid w:val="005D464C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color w:val="000000"/>
      <w:kern w:val="0"/>
      <w:sz w:val="20"/>
      <w:szCs w:val="21"/>
      <w:lang w:val="en-US" w:eastAsia="de-DE" w:bidi="en-US"/>
      <w14:ligatures w14:val="none"/>
    </w:rPr>
  </w:style>
  <w:style w:type="paragraph" w:customStyle="1" w:styleId="MDPI22heading2">
    <w:name w:val="MDPI_2.2_heading2"/>
    <w:uiPriority w:val="99"/>
    <w:rsid w:val="005D464C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 w:cs="Times New Roman"/>
      <w:i/>
      <w:noProof/>
      <w:color w:val="000000"/>
      <w:kern w:val="0"/>
      <w:sz w:val="20"/>
      <w:szCs w:val="21"/>
      <w:lang w:val="en-US" w:eastAsia="de-DE" w:bidi="en-US"/>
      <w14:ligatures w14:val="none"/>
    </w:rPr>
  </w:style>
  <w:style w:type="paragraph" w:customStyle="1" w:styleId="MDPI71References">
    <w:name w:val="MDPI_7.1_References"/>
    <w:uiPriority w:val="99"/>
    <w:rsid w:val="005D464C"/>
    <w:pPr>
      <w:numPr>
        <w:numId w:val="3"/>
      </w:numPr>
      <w:adjustRightInd w:val="0"/>
      <w:snapToGrid w:val="0"/>
      <w:spacing w:after="0" w:line="228" w:lineRule="auto"/>
      <w:ind w:left="425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val="en-US" w:eastAsia="de-DE" w:bidi="en-US"/>
      <w14:ligatures w14:val="none"/>
    </w:rPr>
  </w:style>
  <w:style w:type="paragraph" w:customStyle="1" w:styleId="MDPI34textspacebefore">
    <w:name w:val="MDPI_3.4_text_space_before"/>
    <w:uiPriority w:val="99"/>
    <w:rsid w:val="005D464C"/>
    <w:pPr>
      <w:adjustRightInd w:val="0"/>
      <w:snapToGrid w:val="0"/>
      <w:spacing w:before="240" w:after="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20"/>
      <w:szCs w:val="21"/>
      <w:lang w:val="en-US" w:eastAsia="de-DE" w:bidi="en-US"/>
      <w14:ligatures w14:val="none"/>
    </w:rPr>
  </w:style>
  <w:style w:type="paragraph" w:customStyle="1" w:styleId="MDPI81theorem">
    <w:name w:val="MDPI_8.1_theorem"/>
    <w:uiPriority w:val="99"/>
    <w:rsid w:val="005D464C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Times New Roman"/>
      <w:i/>
      <w:color w:val="000000"/>
      <w:kern w:val="0"/>
      <w:sz w:val="20"/>
      <w:szCs w:val="21"/>
      <w:lang w:val="en-US" w:eastAsia="de-DE" w:bidi="en-US"/>
      <w14:ligatures w14:val="none"/>
    </w:rPr>
  </w:style>
  <w:style w:type="paragraph" w:customStyle="1" w:styleId="MDPI82proof">
    <w:name w:val="MDPI_8.2_proof"/>
    <w:uiPriority w:val="99"/>
    <w:rsid w:val="005D464C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20"/>
      <w:szCs w:val="21"/>
      <w:lang w:val="en-US" w:eastAsia="de-DE" w:bidi="en-US"/>
      <w14:ligatures w14:val="none"/>
    </w:rPr>
  </w:style>
  <w:style w:type="paragraph" w:customStyle="1" w:styleId="MDPI61Citation">
    <w:name w:val="MDPI_6.1_Citation"/>
    <w:uiPriority w:val="99"/>
    <w:rsid w:val="005D464C"/>
    <w:pPr>
      <w:adjustRightInd w:val="0"/>
      <w:snapToGrid w:val="0"/>
      <w:spacing w:after="0" w:line="240" w:lineRule="atLeast"/>
      <w:ind w:right="113"/>
    </w:pPr>
    <w:rPr>
      <w:rFonts w:ascii="Palatino Linotype" w:eastAsiaTheme="minorEastAsia" w:hAnsi="Palatino Linotype"/>
      <w:kern w:val="0"/>
      <w:sz w:val="14"/>
      <w:szCs w:val="21"/>
      <w:lang w:val="en-US"/>
      <w14:ligatures w14:val="none"/>
    </w:rPr>
  </w:style>
  <w:style w:type="paragraph" w:customStyle="1" w:styleId="MDPI62BackMatter">
    <w:name w:val="MDPI_6.2_BackMatter"/>
    <w:uiPriority w:val="99"/>
    <w:rsid w:val="005D464C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val="en-US" w:bidi="en-US"/>
      <w14:ligatures w14:val="none"/>
    </w:rPr>
  </w:style>
  <w:style w:type="paragraph" w:customStyle="1" w:styleId="MDPI63Notes">
    <w:name w:val="MDPI_6.3_Notes"/>
    <w:uiPriority w:val="99"/>
    <w:rsid w:val="005D464C"/>
    <w:pPr>
      <w:adjustRightInd w:val="0"/>
      <w:snapToGrid w:val="0"/>
      <w:spacing w:after="120" w:line="240" w:lineRule="atLeast"/>
      <w:ind w:right="113"/>
    </w:pPr>
    <w:rPr>
      <w:rFonts w:ascii="Palatino Linotype" w:eastAsia="SimSun" w:hAnsi="Palatino Linotype" w:cs="Times New Roman"/>
      <w:color w:val="000000"/>
      <w:kern w:val="0"/>
      <w:sz w:val="14"/>
      <w:szCs w:val="20"/>
      <w:lang w:val="en-US" w:bidi="en-US"/>
      <w14:ligatures w14:val="none"/>
    </w:rPr>
  </w:style>
  <w:style w:type="paragraph" w:customStyle="1" w:styleId="MDPI15academiceditor">
    <w:name w:val="MDPI_1.5_academic_editor"/>
    <w:uiPriority w:val="99"/>
    <w:rsid w:val="005D464C"/>
    <w:pPr>
      <w:adjustRightInd w:val="0"/>
      <w:snapToGrid w:val="0"/>
      <w:spacing w:before="240" w:after="0" w:line="240" w:lineRule="atLeast"/>
      <w:ind w:right="113"/>
    </w:pPr>
    <w:rPr>
      <w:rFonts w:ascii="Palatino Linotype" w:eastAsia="Times New Roman" w:hAnsi="Palatino Linotype" w:cs="Times New Roman"/>
      <w:color w:val="000000"/>
      <w:kern w:val="0"/>
      <w:sz w:val="14"/>
      <w:szCs w:val="21"/>
      <w:lang w:val="en-US" w:eastAsia="de-DE" w:bidi="en-US"/>
      <w14:ligatures w14:val="none"/>
    </w:rPr>
  </w:style>
  <w:style w:type="paragraph" w:customStyle="1" w:styleId="MDPI19classification">
    <w:name w:val="MDPI_1.9_classification"/>
    <w:uiPriority w:val="99"/>
    <w:rsid w:val="005D464C"/>
    <w:pPr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b/>
      <w:color w:val="000000"/>
      <w:kern w:val="0"/>
      <w:sz w:val="20"/>
      <w:szCs w:val="21"/>
      <w:lang w:val="en-US" w:eastAsia="de-DE" w:bidi="en-US"/>
      <w14:ligatures w14:val="none"/>
    </w:rPr>
  </w:style>
  <w:style w:type="paragraph" w:customStyle="1" w:styleId="MDPI411onetablecaption">
    <w:name w:val="MDPI_4.1.1_one_table_caption"/>
    <w:uiPriority w:val="99"/>
    <w:rsid w:val="005D464C"/>
    <w:pPr>
      <w:adjustRightInd w:val="0"/>
      <w:snapToGrid w:val="0"/>
      <w:spacing w:before="240" w:after="120" w:line="260" w:lineRule="atLeast"/>
      <w:jc w:val="center"/>
    </w:pPr>
    <w:rPr>
      <w:rFonts w:ascii="Palatino Linotype" w:eastAsiaTheme="minorEastAsia" w:hAnsi="Palatino Linotype"/>
      <w:noProof/>
      <w:color w:val="000000"/>
      <w:kern w:val="0"/>
      <w:sz w:val="18"/>
      <w:szCs w:val="21"/>
      <w:lang w:val="en-US" w:bidi="en-US"/>
      <w14:ligatures w14:val="none"/>
    </w:rPr>
  </w:style>
  <w:style w:type="paragraph" w:customStyle="1" w:styleId="MDPI511onefigurecaption">
    <w:name w:val="MDPI_5.1.1_one_figure_caption"/>
    <w:uiPriority w:val="99"/>
    <w:rsid w:val="005D464C"/>
    <w:pPr>
      <w:adjustRightInd w:val="0"/>
      <w:snapToGrid w:val="0"/>
      <w:spacing w:before="240" w:after="120" w:line="260" w:lineRule="atLeast"/>
      <w:jc w:val="center"/>
    </w:pPr>
    <w:rPr>
      <w:rFonts w:ascii="Palatino Linotype" w:eastAsiaTheme="minorEastAsia" w:hAnsi="Palatino Linotype" w:cs="Times New Roman"/>
      <w:noProof/>
      <w:color w:val="000000"/>
      <w:kern w:val="0"/>
      <w:sz w:val="18"/>
      <w:szCs w:val="20"/>
      <w:lang w:val="en-US" w:bidi="en-US"/>
      <w14:ligatures w14:val="none"/>
    </w:rPr>
  </w:style>
  <w:style w:type="paragraph" w:customStyle="1" w:styleId="MDPI72Copyright">
    <w:name w:val="MDPI_7.2_Copyright"/>
    <w:uiPriority w:val="99"/>
    <w:rsid w:val="005D464C"/>
    <w:pPr>
      <w:adjustRightInd w:val="0"/>
      <w:snapToGrid w:val="0"/>
      <w:spacing w:before="240" w:after="0" w:line="240" w:lineRule="atLeast"/>
      <w:ind w:right="113"/>
    </w:pPr>
    <w:rPr>
      <w:rFonts w:ascii="Palatino Linotype" w:eastAsia="Times New Roman" w:hAnsi="Palatino Linotype" w:cs="Times New Roman"/>
      <w:noProof/>
      <w:color w:val="000000"/>
      <w:spacing w:val="-2"/>
      <w:kern w:val="0"/>
      <w:sz w:val="14"/>
      <w:szCs w:val="20"/>
      <w:lang w:val="en-GB" w:eastAsia="en-GB"/>
      <w14:ligatures w14:val="none"/>
    </w:rPr>
  </w:style>
  <w:style w:type="paragraph" w:customStyle="1" w:styleId="MDPI73CopyrightImage">
    <w:name w:val="MDPI_7.3_CopyrightImage"/>
    <w:uiPriority w:val="99"/>
    <w:rsid w:val="005D464C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val="en-US" w:eastAsia="de-CH"/>
      <w14:ligatures w14:val="none"/>
    </w:rPr>
  </w:style>
  <w:style w:type="paragraph" w:customStyle="1" w:styleId="MDPIequationFram">
    <w:name w:val="MDPI_equationFram"/>
    <w:uiPriority w:val="99"/>
    <w:rsid w:val="005D464C"/>
    <w:pPr>
      <w:adjustRightInd w:val="0"/>
      <w:snapToGrid w:val="0"/>
      <w:spacing w:before="120" w:after="120" w:line="240" w:lineRule="auto"/>
      <w:jc w:val="center"/>
    </w:pPr>
    <w:rPr>
      <w:rFonts w:ascii="Palatino Linotype" w:eastAsia="Times New Roman" w:hAnsi="Palatino Linotype" w:cs="Times New Roman"/>
      <w:color w:val="000000"/>
      <w:kern w:val="0"/>
      <w:sz w:val="20"/>
      <w:szCs w:val="21"/>
      <w:lang w:val="en-US" w:eastAsia="de-DE" w:bidi="en-US"/>
      <w14:ligatures w14:val="none"/>
    </w:rPr>
  </w:style>
  <w:style w:type="paragraph" w:customStyle="1" w:styleId="MDPIfooter">
    <w:name w:val="MDPI_footer"/>
    <w:uiPriority w:val="99"/>
    <w:rsid w:val="005D464C"/>
    <w:pPr>
      <w:adjustRightInd w:val="0"/>
      <w:snapToGrid w:val="0"/>
      <w:spacing w:before="120" w:after="0" w:line="260" w:lineRule="atLeast"/>
      <w:jc w:val="center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val="en-US" w:eastAsia="de-DE"/>
      <w14:ligatures w14:val="none"/>
    </w:rPr>
  </w:style>
  <w:style w:type="paragraph" w:customStyle="1" w:styleId="MDPIheader">
    <w:name w:val="MDPI_header"/>
    <w:uiPriority w:val="99"/>
    <w:rsid w:val="005D464C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iCs/>
      <w:color w:val="000000"/>
      <w:kern w:val="0"/>
      <w:sz w:val="16"/>
      <w:szCs w:val="20"/>
      <w:lang w:val="en-US" w:eastAsia="de-DE"/>
      <w14:ligatures w14:val="none"/>
    </w:rPr>
  </w:style>
  <w:style w:type="paragraph" w:customStyle="1" w:styleId="MDPIheadercitation">
    <w:name w:val="MDPI_header_citation"/>
    <w:uiPriority w:val="99"/>
    <w:rsid w:val="005D464C"/>
    <w:pPr>
      <w:snapToGrid w:val="0"/>
      <w:spacing w:after="240" w:line="240" w:lineRule="auto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val="en-US" w:eastAsia="de-DE" w:bidi="en-US"/>
      <w14:ligatures w14:val="none"/>
    </w:rPr>
  </w:style>
  <w:style w:type="paragraph" w:customStyle="1" w:styleId="MDPIheadermdpilogo">
    <w:name w:val="MDPI_header_mdpi_logo"/>
    <w:uiPriority w:val="99"/>
    <w:rsid w:val="005D464C"/>
    <w:pPr>
      <w:adjustRightInd w:val="0"/>
      <w:snapToGrid w:val="0"/>
      <w:spacing w:after="0" w:line="260" w:lineRule="atLeast"/>
      <w:jc w:val="right"/>
    </w:pPr>
    <w:rPr>
      <w:rFonts w:ascii="Palatino Linotype" w:eastAsia="Times New Roman" w:hAnsi="Palatino Linotype" w:cs="Times New Roman"/>
      <w:color w:val="000000"/>
      <w:kern w:val="0"/>
      <w:sz w:val="24"/>
      <w:szCs w:val="21"/>
      <w:lang w:val="en-US" w:eastAsia="de-CH"/>
      <w14:ligatures w14:val="none"/>
    </w:rPr>
  </w:style>
  <w:style w:type="paragraph" w:customStyle="1" w:styleId="MDPItext">
    <w:name w:val="MDPI_text"/>
    <w:uiPriority w:val="99"/>
    <w:rsid w:val="005D464C"/>
    <w:pPr>
      <w:snapToGrid w:val="0"/>
      <w:spacing w:after="0" w:line="260" w:lineRule="atLeast"/>
      <w:ind w:left="425" w:right="425" w:firstLine="284"/>
      <w:jc w:val="both"/>
    </w:pPr>
    <w:rPr>
      <w:rFonts w:ascii="Times New Roman" w:eastAsia="Times New Roman" w:hAnsi="Times New Roman" w:cs="Times New Roman"/>
      <w:noProof/>
      <w:color w:val="000000"/>
      <w:kern w:val="0"/>
      <w:sz w:val="21"/>
      <w:szCs w:val="21"/>
      <w:lang w:val="en-US" w:eastAsia="de-DE" w:bidi="en-US"/>
      <w14:ligatures w14:val="none"/>
    </w:rPr>
  </w:style>
  <w:style w:type="paragraph" w:customStyle="1" w:styleId="MDPItitle">
    <w:name w:val="MDPI_title"/>
    <w:uiPriority w:val="99"/>
    <w:rsid w:val="005D464C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b/>
      <w:color w:val="000000"/>
      <w:kern w:val="0"/>
      <w:sz w:val="36"/>
      <w:szCs w:val="20"/>
      <w:lang w:val="en-US" w:eastAsia="de-DE" w:bidi="en-US"/>
      <w14:ligatures w14:val="none"/>
    </w:rPr>
  </w:style>
  <w:style w:type="paragraph" w:customStyle="1" w:styleId="MsoFootnoteText0">
    <w:name w:val="MsoFootnoteText"/>
    <w:basedOn w:val="NormalWeb"/>
    <w:uiPriority w:val="99"/>
    <w:rsid w:val="005D464C"/>
    <w:rPr>
      <w:rFonts w:ascii="Times New Roman" w:hAnsi="Times New Roman"/>
    </w:rPr>
  </w:style>
  <w:style w:type="paragraph" w:customStyle="1" w:styleId="MDPI71FootNotes">
    <w:name w:val="MDPI_7.1_FootNotes"/>
    <w:uiPriority w:val="99"/>
    <w:rsid w:val="005D464C"/>
    <w:pPr>
      <w:adjustRightInd w:val="0"/>
      <w:snapToGrid w:val="0"/>
      <w:spacing w:after="0" w:line="228" w:lineRule="auto"/>
      <w:ind w:left="425" w:hanging="425"/>
      <w:jc w:val="both"/>
    </w:pPr>
    <w:rPr>
      <w:rFonts w:ascii="Palatino Linotype" w:eastAsiaTheme="minorEastAsia" w:hAnsi="Palatino Linotype" w:cs="Times New Roman"/>
      <w:noProof/>
      <w:color w:val="000000"/>
      <w:kern w:val="0"/>
      <w:sz w:val="18"/>
      <w:szCs w:val="20"/>
      <w:lang w:val="en-US"/>
      <w14:ligatures w14:val="none"/>
    </w:rPr>
  </w:style>
  <w:style w:type="paragraph" w:customStyle="1" w:styleId="Subtitle1">
    <w:name w:val="Subtitle1"/>
    <w:basedOn w:val="Normal"/>
    <w:next w:val="Normal"/>
    <w:uiPriority w:val="11"/>
    <w:rsid w:val="005D464C"/>
    <w:pPr>
      <w:spacing w:after="200" w:line="240" w:lineRule="auto"/>
    </w:pPr>
    <w:rPr>
      <w:rFonts w:ascii="Calibri Light" w:eastAsia="DengXian Light" w:hAnsi="Calibri Light" w:cs="Times New Roman"/>
      <w:kern w:val="0"/>
      <w:sz w:val="30"/>
      <w:szCs w:val="30"/>
      <w:lang w:val="en-GB"/>
      <w14:ligatures w14:val="none"/>
    </w:rPr>
  </w:style>
  <w:style w:type="paragraph" w:customStyle="1" w:styleId="xl65">
    <w:name w:val="xl65"/>
    <w:basedOn w:val="Normal"/>
    <w:uiPriority w:val="99"/>
    <w:rsid w:val="005D46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/>
      <w14:ligatures w14:val="none"/>
    </w:rPr>
  </w:style>
  <w:style w:type="paragraph" w:customStyle="1" w:styleId="xl66">
    <w:name w:val="xl66"/>
    <w:basedOn w:val="Normal"/>
    <w:uiPriority w:val="99"/>
    <w:rsid w:val="005D464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/>
      <w14:ligatures w14:val="none"/>
    </w:rPr>
  </w:style>
  <w:style w:type="paragraph" w:customStyle="1" w:styleId="xl67">
    <w:name w:val="xl67"/>
    <w:basedOn w:val="Normal"/>
    <w:uiPriority w:val="99"/>
    <w:rsid w:val="005D464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/>
      <w14:ligatures w14:val="none"/>
    </w:rPr>
  </w:style>
  <w:style w:type="paragraph" w:customStyle="1" w:styleId="xl68">
    <w:name w:val="xl68"/>
    <w:basedOn w:val="Normal"/>
    <w:uiPriority w:val="99"/>
    <w:rsid w:val="005D464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/>
      <w14:ligatures w14:val="none"/>
    </w:rPr>
  </w:style>
  <w:style w:type="paragraph" w:customStyle="1" w:styleId="xl69">
    <w:name w:val="xl69"/>
    <w:basedOn w:val="Normal"/>
    <w:uiPriority w:val="99"/>
    <w:rsid w:val="005D464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/>
      <w14:ligatures w14:val="none"/>
    </w:rPr>
  </w:style>
  <w:style w:type="paragraph" w:customStyle="1" w:styleId="xl70">
    <w:name w:val="xl70"/>
    <w:basedOn w:val="Normal"/>
    <w:uiPriority w:val="99"/>
    <w:rsid w:val="005D464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0070C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/>
      <w14:ligatures w14:val="none"/>
    </w:rPr>
  </w:style>
  <w:style w:type="paragraph" w:customStyle="1" w:styleId="xl71">
    <w:name w:val="xl71"/>
    <w:basedOn w:val="Normal"/>
    <w:uiPriority w:val="99"/>
    <w:rsid w:val="005D464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7030A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/>
      <w14:ligatures w14:val="none"/>
    </w:rPr>
  </w:style>
  <w:style w:type="paragraph" w:customStyle="1" w:styleId="xl72">
    <w:name w:val="xl72"/>
    <w:basedOn w:val="Normal"/>
    <w:uiPriority w:val="99"/>
    <w:rsid w:val="005D464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/>
      <w14:ligatures w14:val="none"/>
    </w:rPr>
  </w:style>
  <w:style w:type="paragraph" w:customStyle="1" w:styleId="xl73">
    <w:name w:val="xl73"/>
    <w:basedOn w:val="Normal"/>
    <w:uiPriority w:val="99"/>
    <w:rsid w:val="005D464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92D05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5D464C"/>
    <w:rPr>
      <w:sz w:val="16"/>
      <w:szCs w:val="16"/>
    </w:rPr>
  </w:style>
  <w:style w:type="character" w:styleId="LineNumber">
    <w:name w:val="line number"/>
    <w:uiPriority w:val="99"/>
    <w:semiHidden/>
    <w:unhideWhenUsed/>
    <w:rsid w:val="005D464C"/>
    <w:rPr>
      <w:rFonts w:ascii="Palatino Linotype" w:hAnsi="Palatino Linotype" w:hint="default"/>
      <w:sz w:val="16"/>
    </w:rPr>
  </w:style>
  <w:style w:type="character" w:styleId="EndnoteReference">
    <w:name w:val="endnote reference"/>
    <w:semiHidden/>
    <w:unhideWhenUsed/>
    <w:rsid w:val="005D464C"/>
    <w:rPr>
      <w:vertAlign w:val="superscript"/>
    </w:rPr>
  </w:style>
  <w:style w:type="character" w:styleId="PlaceholderText">
    <w:name w:val="Placeholder Text"/>
    <w:uiPriority w:val="99"/>
    <w:semiHidden/>
    <w:rsid w:val="005D464C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D464C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5D464C"/>
    <w:rPr>
      <w:smallCap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5D464C"/>
    <w:rPr>
      <w:b/>
      <w:bCs/>
      <w:caps w:val="0"/>
      <w:smallCaps/>
      <w:spacing w:val="7"/>
      <w:sz w:val="21"/>
      <w:szCs w:val="21"/>
    </w:rPr>
  </w:style>
  <w:style w:type="character" w:customStyle="1" w:styleId="authors-list-item">
    <w:name w:val="authors-list-item"/>
    <w:basedOn w:val="DefaultParagraphFont"/>
    <w:rsid w:val="005D464C"/>
  </w:style>
  <w:style w:type="character" w:customStyle="1" w:styleId="e24kjd">
    <w:name w:val="e24kjd"/>
    <w:basedOn w:val="DefaultParagraphFont"/>
    <w:rsid w:val="005D464C"/>
  </w:style>
  <w:style w:type="character" w:customStyle="1" w:styleId="bold">
    <w:name w:val="bold"/>
    <w:basedOn w:val="DefaultParagraphFont"/>
    <w:rsid w:val="005D464C"/>
  </w:style>
  <w:style w:type="character" w:customStyle="1" w:styleId="text">
    <w:name w:val="text"/>
    <w:basedOn w:val="DefaultParagraphFont"/>
    <w:rsid w:val="005D464C"/>
  </w:style>
  <w:style w:type="character" w:customStyle="1" w:styleId="title-text">
    <w:name w:val="title-text"/>
    <w:basedOn w:val="DefaultParagraphFont"/>
    <w:rsid w:val="005D464C"/>
  </w:style>
  <w:style w:type="character" w:customStyle="1" w:styleId="anchor-text">
    <w:name w:val="anchor-text"/>
    <w:basedOn w:val="DefaultParagraphFont"/>
    <w:rsid w:val="005D464C"/>
  </w:style>
  <w:style w:type="character" w:customStyle="1" w:styleId="comma">
    <w:name w:val="comma"/>
    <w:basedOn w:val="DefaultParagraphFont"/>
    <w:rsid w:val="005D464C"/>
  </w:style>
  <w:style w:type="character" w:customStyle="1" w:styleId="cit">
    <w:name w:val="cit"/>
    <w:basedOn w:val="DefaultParagraphFont"/>
    <w:rsid w:val="005D464C"/>
  </w:style>
  <w:style w:type="character" w:customStyle="1" w:styleId="citation-doi">
    <w:name w:val="citation-doi"/>
    <w:basedOn w:val="DefaultParagraphFont"/>
    <w:rsid w:val="005D464C"/>
  </w:style>
  <w:style w:type="character" w:customStyle="1" w:styleId="topiccitationitalics">
    <w:name w:val="topiccitationitalics"/>
    <w:basedOn w:val="DefaultParagraphFont"/>
    <w:rsid w:val="005D464C"/>
  </w:style>
  <w:style w:type="character" w:customStyle="1" w:styleId="author-sup-separator">
    <w:name w:val="author-sup-separator"/>
    <w:basedOn w:val="DefaultParagraphFont"/>
    <w:rsid w:val="005D464C"/>
  </w:style>
  <w:style w:type="character" w:customStyle="1" w:styleId="A3">
    <w:name w:val="A3"/>
    <w:uiPriority w:val="99"/>
    <w:rsid w:val="005D464C"/>
    <w:rPr>
      <w:rFonts w:ascii="Gill Sans MT" w:hAnsi="Gill Sans MT" w:cs="Gill Sans MT" w:hint="default"/>
      <w:color w:val="000000"/>
      <w:sz w:val="20"/>
      <w:szCs w:val="20"/>
    </w:rPr>
  </w:style>
  <w:style w:type="character" w:customStyle="1" w:styleId="A8">
    <w:name w:val="A8"/>
    <w:uiPriority w:val="99"/>
    <w:rsid w:val="005D464C"/>
    <w:rPr>
      <w:rFonts w:ascii="Gill Sans MT" w:hAnsi="Gill Sans MT" w:cs="Gill Sans MT" w:hint="default"/>
      <w:color w:val="000000"/>
      <w:sz w:val="11"/>
      <w:szCs w:val="11"/>
    </w:rPr>
  </w:style>
  <w:style w:type="character" w:customStyle="1" w:styleId="UnresolvedMention1">
    <w:name w:val="Unresolved Mention1"/>
    <w:basedOn w:val="DefaultParagraphFont"/>
    <w:uiPriority w:val="99"/>
    <w:semiHidden/>
    <w:rsid w:val="005D464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rsid w:val="005D464C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rsid w:val="005D464C"/>
    <w:rPr>
      <w:color w:val="605E5C"/>
      <w:shd w:val="clear" w:color="auto" w:fill="E1DFDD"/>
    </w:rPr>
  </w:style>
  <w:style w:type="character" w:customStyle="1" w:styleId="mf-jss1531">
    <w:name w:val="mf-jss1531"/>
    <w:basedOn w:val="DefaultParagraphFont"/>
    <w:rsid w:val="005D464C"/>
  </w:style>
  <w:style w:type="character" w:customStyle="1" w:styleId="apple-converted-space">
    <w:name w:val="apple-converted-space"/>
    <w:rsid w:val="005D464C"/>
  </w:style>
  <w:style w:type="character" w:customStyle="1" w:styleId="bodyred">
    <w:name w:val="bodyred"/>
    <w:basedOn w:val="DefaultParagraphFont"/>
    <w:rsid w:val="005D464C"/>
  </w:style>
  <w:style w:type="character" w:customStyle="1" w:styleId="bodyital">
    <w:name w:val="bodyital"/>
    <w:basedOn w:val="DefaultParagraphFont"/>
    <w:rsid w:val="005D464C"/>
  </w:style>
  <w:style w:type="character" w:customStyle="1" w:styleId="gnkrckgcgsb">
    <w:name w:val="gnkrckgcgsb"/>
    <w:basedOn w:val="DefaultParagraphFont"/>
    <w:rsid w:val="005D464C"/>
  </w:style>
  <w:style w:type="character" w:customStyle="1" w:styleId="SubtitleChar1">
    <w:name w:val="Subtitle Char1"/>
    <w:basedOn w:val="DefaultParagraphFont"/>
    <w:uiPriority w:val="11"/>
    <w:rsid w:val="005D464C"/>
    <w:rPr>
      <w:rFonts w:ascii="Times New Roman" w:eastAsiaTheme="majorEastAsia" w:hAnsi="Times New Roman" w:cstheme="majorBidi" w:hint="default"/>
      <w:color w:val="595959" w:themeColor="text1" w:themeTint="A6"/>
      <w:spacing w:val="15"/>
      <w:sz w:val="28"/>
      <w:szCs w:val="28"/>
      <w:lang w:val="en-GB"/>
    </w:rPr>
  </w:style>
  <w:style w:type="character" w:customStyle="1" w:styleId="UnresolvedMention4">
    <w:name w:val="Unresolved Mention4"/>
    <w:basedOn w:val="DefaultParagraphFont"/>
    <w:uiPriority w:val="99"/>
    <w:semiHidden/>
    <w:rsid w:val="005D464C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rsid w:val="005D464C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rsid w:val="005D464C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5D464C"/>
  </w:style>
  <w:style w:type="character" w:customStyle="1" w:styleId="vlist-s">
    <w:name w:val="vlist-s"/>
    <w:basedOn w:val="DefaultParagraphFont"/>
    <w:rsid w:val="005D464C"/>
  </w:style>
  <w:style w:type="character" w:customStyle="1" w:styleId="mopen">
    <w:name w:val="mopen"/>
    <w:basedOn w:val="DefaultParagraphFont"/>
    <w:rsid w:val="005D464C"/>
  </w:style>
  <w:style w:type="character" w:customStyle="1" w:styleId="mclose">
    <w:name w:val="mclose"/>
    <w:basedOn w:val="DefaultParagraphFont"/>
    <w:rsid w:val="005D464C"/>
  </w:style>
  <w:style w:type="character" w:customStyle="1" w:styleId="mrel">
    <w:name w:val="mrel"/>
    <w:basedOn w:val="DefaultParagraphFont"/>
    <w:rsid w:val="005D464C"/>
  </w:style>
  <w:style w:type="character" w:customStyle="1" w:styleId="UnresolvedMention7">
    <w:name w:val="Unresolved Mention7"/>
    <w:basedOn w:val="DefaultParagraphFont"/>
    <w:uiPriority w:val="99"/>
    <w:semiHidden/>
    <w:rsid w:val="005D464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5D464C"/>
    <w:pPr>
      <w:spacing w:after="0" w:line="240" w:lineRule="auto"/>
    </w:pPr>
    <w:rPr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table" w:styleId="ListTable1Light-Accent3">
    <w:name w:val="List Table 1 Light Accent 3"/>
    <w:basedOn w:val="TableNormal"/>
    <w:uiPriority w:val="46"/>
    <w:rsid w:val="005D464C"/>
    <w:pPr>
      <w:spacing w:after="0" w:line="240" w:lineRule="auto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</w:rPr>
      <w:tblPr/>
      <w:tcPr>
        <w:tcBorders>
          <w:bottom w:val="single" w:sz="4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Table3-Accent3">
    <w:name w:val="List Table 3 Accent 3"/>
    <w:basedOn w:val="TableNormal"/>
    <w:uiPriority w:val="48"/>
    <w:rsid w:val="005D464C"/>
    <w:pPr>
      <w:spacing w:after="0" w:line="240" w:lineRule="auto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5D464C"/>
    <w:pPr>
      <w:spacing w:after="0" w:line="240" w:lineRule="auto"/>
    </w:pPr>
    <w:rPr>
      <w:rFonts w:eastAsiaTheme="minorEastAsia"/>
      <w:color w:val="0B769F" w:themeColor="accent4" w:themeShade="BF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bottom w:val="single" w:sz="4" w:space="0" w:color="0F9ED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top w:val="single" w:sz="4" w:space="0" w:color="0F9ED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right w:val="single" w:sz="4" w:space="0" w:color="0F9ED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left w:val="single" w:sz="4" w:space="0" w:color="0F9ED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5D464C"/>
    <w:pPr>
      <w:spacing w:after="0" w:line="240" w:lineRule="auto"/>
    </w:pPr>
    <w:rPr>
      <w:rFonts w:eastAsiaTheme="minorEastAsia"/>
      <w:color w:val="77206D" w:themeColor="accent5" w:themeShade="BF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bottom w:val="single" w:sz="4" w:space="0" w:color="A02B9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top w:val="single" w:sz="4" w:space="0" w:color="A02B9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right w:val="single" w:sz="4" w:space="0" w:color="A02B9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left w:val="single" w:sz="4" w:space="0" w:color="A02B9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eGridLight1">
    <w:name w:val="Table Grid Light1"/>
    <w:basedOn w:val="TableNormal"/>
    <w:uiPriority w:val="40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41">
    <w:name w:val="Plain Table 41"/>
    <w:basedOn w:val="TableNormal"/>
    <w:uiPriority w:val="44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11">
    <w:name w:val="Plain Table 11"/>
    <w:basedOn w:val="TableNormal"/>
    <w:uiPriority w:val="41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31">
    <w:name w:val="Plain Table 31"/>
    <w:basedOn w:val="TableNormal"/>
    <w:uiPriority w:val="43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21">
    <w:name w:val="Plain Table 21"/>
    <w:basedOn w:val="TableNormal"/>
    <w:uiPriority w:val="42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51">
    <w:name w:val="Plain Table 51"/>
    <w:basedOn w:val="TableNormal"/>
    <w:uiPriority w:val="45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Mdeck5tablebodythreelines">
    <w:name w:val="M_deck_5_table_body_three_lines"/>
    <w:basedOn w:val="TableNormal"/>
    <w:uiPriority w:val="99"/>
    <w:rsid w:val="005D464C"/>
    <w:pPr>
      <w:adjustRightInd w:val="0"/>
      <w:snapToGrid w:val="0"/>
      <w:spacing w:after="0" w:line="300" w:lineRule="exact"/>
      <w:jc w:val="center"/>
    </w:pPr>
    <w:rPr>
      <w:rFonts w:ascii="Times New Roman" w:eastAsia="SimSun" w:hAnsi="Times New Roman" w:cs="Times New Roman"/>
      <w:kern w:val="0"/>
      <w:sz w:val="20"/>
      <w:szCs w:val="20"/>
      <w:lang w:val="de-DE" w:eastAsia="de-DE"/>
      <w14:ligatures w14:val="none"/>
    </w:rPr>
    <w:tblPr>
      <w:tblInd w:w="0" w:type="nil"/>
      <w:tblBorders>
        <w:bottom w:val="single" w:sz="8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="100" w:beforeAutospacing="1" w:afterLines="0" w:after="100" w:afterAutospacing="1" w:line="300" w:lineRule="exact"/>
        <w:ind w:leftChars="0" w:rightChars="0" w:firstLineChars="0" w:firstLine="0"/>
        <w:mirrorIndents w:val="0"/>
        <w:jc w:val="center"/>
        <w:outlineLvl w:val="9"/>
      </w:pPr>
      <w:rPr>
        <w:rFonts w:ascii="Times New Roman" w:eastAsia="Times New Roman" w:hAnsi="Times New Roman" w:cs="Times New Roman" w:hint="default"/>
        <w:b w:val="0"/>
        <w:i w:val="0"/>
        <w:sz w:val="22"/>
        <w:szCs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TableGrid1">
    <w:name w:val="Table Grid1"/>
    <w:basedOn w:val="TableNormal"/>
    <w:uiPriority w:val="39"/>
    <w:rsid w:val="005D464C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  <w:lang w:eastAsia="zh-CN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DPI41threelinetable">
    <w:name w:val="MDPI_4.1_three_line_table"/>
    <w:basedOn w:val="TableNormal"/>
    <w:uiPriority w:val="99"/>
    <w:rsid w:val="005D464C"/>
    <w:pPr>
      <w:adjustRightInd w:val="0"/>
      <w:snapToGrid w:val="0"/>
      <w:spacing w:after="0" w:line="240" w:lineRule="auto"/>
      <w:jc w:val="center"/>
    </w:pPr>
    <w:rPr>
      <w:rFonts w:ascii="Palatino Linotype" w:eastAsiaTheme="minorEastAsia" w:hAnsi="Palatino Linotype" w:cs="Times New Roman"/>
      <w:color w:val="000000"/>
      <w:kern w:val="0"/>
      <w:sz w:val="20"/>
      <w:szCs w:val="20"/>
      <w14:ligatures w14:val="none"/>
    </w:rPr>
    <w:tblPr>
      <w:tblInd w:w="0" w:type="nil"/>
      <w:tblBorders>
        <w:top w:val="single" w:sz="8" w:space="0" w:color="auto"/>
        <w:bottom w:val="single" w:sz="8" w:space="0" w:color="auto"/>
      </w:tblBorders>
    </w:tblPr>
    <w:tcPr>
      <w:vAlign w:val="center"/>
    </w:tcPr>
    <w:tblStylePr w:type="firstRow">
      <w:rPr>
        <w:rFonts w:ascii="Bahnschrift Light" w:hAnsi="Bahnschrift Light" w:hint="default"/>
        <w:b/>
        <w:i w:val="0"/>
        <w:sz w:val="20"/>
        <w:szCs w:val="20"/>
      </w:rPr>
      <w:tblPr/>
      <w:tcPr>
        <w:tcBorders>
          <w:bottom w:val="single" w:sz="4" w:space="0" w:color="auto"/>
        </w:tcBorders>
      </w:tcPr>
    </w:tblStylePr>
  </w:style>
  <w:style w:type="table" w:customStyle="1" w:styleId="PlainTable412">
    <w:name w:val="Plain Table 412"/>
    <w:basedOn w:val="TableNormal"/>
    <w:uiPriority w:val="44"/>
    <w:rsid w:val="005D464C"/>
    <w:pPr>
      <w:spacing w:after="0" w:line="240" w:lineRule="auto"/>
    </w:pPr>
    <w:rPr>
      <w:rFonts w:ascii="Calibri" w:eastAsia="SimSun" w:hAnsi="Calibri" w:cs="Times New Roman"/>
      <w:kern w:val="0"/>
      <w:sz w:val="20"/>
      <w:szCs w:val="20"/>
      <w:lang w:eastAsia="zh-CN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MDPITable">
    <w:name w:val="MDPI_Table"/>
    <w:basedOn w:val="TableNormal"/>
    <w:uiPriority w:val="99"/>
    <w:rsid w:val="005D464C"/>
    <w:pPr>
      <w:spacing w:after="0" w:line="240" w:lineRule="auto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CA"/>
      <w14:ligatures w14:val="none"/>
    </w:rPr>
    <w:tblPr>
      <w:tblInd w:w="0" w:type="nil"/>
      <w:tblCellMar>
        <w:left w:w="0" w:type="dxa"/>
        <w:right w:w="0" w:type="dxa"/>
      </w:tblCellMar>
    </w:tblPr>
  </w:style>
  <w:style w:type="table" w:customStyle="1" w:styleId="GridTable4-Accent31">
    <w:name w:val="Grid Table 4 - Accent 31"/>
    <w:basedOn w:val="TableNormal"/>
    <w:uiPriority w:val="49"/>
    <w:rsid w:val="005D464C"/>
    <w:pPr>
      <w:spacing w:after="0" w:line="240" w:lineRule="auto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PlainTable312">
    <w:name w:val="Plain Table 312"/>
    <w:basedOn w:val="TableNormal"/>
    <w:uiPriority w:val="43"/>
    <w:rsid w:val="005D464C"/>
    <w:pPr>
      <w:spacing w:after="0" w:line="240" w:lineRule="auto"/>
    </w:pPr>
    <w:rPr>
      <w:rFonts w:ascii="Calibri" w:eastAsia="SimSun" w:hAnsi="Calibri" w:cs="Times New Roman"/>
      <w:kern w:val="0"/>
      <w:sz w:val="20"/>
      <w:szCs w:val="20"/>
      <w:lang w:eastAsia="zh-CN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rsid w:val="005D464C"/>
    <w:pPr>
      <w:spacing w:after="0" w:line="240" w:lineRule="auto"/>
    </w:pPr>
    <w:rPr>
      <w:rFonts w:ascii="Calibri" w:eastAsia="SimSun" w:hAnsi="Calibri" w:cs="Times New Roman"/>
      <w:kern w:val="0"/>
      <w:sz w:val="20"/>
      <w:szCs w:val="20"/>
      <w:lang w:eastAsia="zh-CN"/>
      <w14:ligatures w14:val="none"/>
    </w:rPr>
    <w:tblPr>
      <w:tblStyleRowBandSize w:val="1"/>
      <w:tblStyleColBandSize w:val="1"/>
      <w:tblInd w:w="0" w:type="nil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32">
    <w:name w:val="Grid Table 4 - Accent 32"/>
    <w:basedOn w:val="TableNormal"/>
    <w:uiPriority w:val="49"/>
    <w:rsid w:val="005D464C"/>
    <w:pPr>
      <w:spacing w:after="0" w:line="240" w:lineRule="auto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customStyle="1" w:styleId="GridTable1Light-Accent12">
    <w:name w:val="Grid Table 1 Light - Accent 12"/>
    <w:basedOn w:val="TableNormal"/>
    <w:uiPriority w:val="46"/>
    <w:rsid w:val="005D464C"/>
    <w:pPr>
      <w:spacing w:after="0" w:line="240" w:lineRule="auto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42">
    <w:name w:val="Plain Table 42"/>
    <w:basedOn w:val="TableNormal"/>
    <w:uiPriority w:val="44"/>
    <w:rsid w:val="005D464C"/>
    <w:pPr>
      <w:spacing w:after="0" w:line="240" w:lineRule="auto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2">
    <w:name w:val="Plain Table 212"/>
    <w:basedOn w:val="TableNormal"/>
    <w:uiPriority w:val="42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43">
    <w:name w:val="Plain Table 43"/>
    <w:basedOn w:val="TableNormal"/>
    <w:uiPriority w:val="44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32">
    <w:name w:val="Plain Table 32"/>
    <w:basedOn w:val="TableNormal"/>
    <w:uiPriority w:val="43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4">
    <w:name w:val="Plain Table 44"/>
    <w:basedOn w:val="TableNormal"/>
    <w:uiPriority w:val="44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5">
    <w:name w:val="Plain Table 45"/>
    <w:basedOn w:val="TableNormal"/>
    <w:uiPriority w:val="44"/>
    <w:rsid w:val="005D464C"/>
    <w:pPr>
      <w:spacing w:after="0" w:line="240" w:lineRule="auto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2">
    <w:name w:val="Plain Table 22"/>
    <w:basedOn w:val="TableNormal"/>
    <w:uiPriority w:val="42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112">
    <w:name w:val="Plain Table 112"/>
    <w:basedOn w:val="TableNormal"/>
    <w:uiPriority w:val="41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6">
    <w:name w:val="Plain Table 46"/>
    <w:basedOn w:val="TableNormal"/>
    <w:uiPriority w:val="44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2">
    <w:name w:val="Table Grid Light12"/>
    <w:basedOn w:val="TableNormal"/>
    <w:uiPriority w:val="40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23">
    <w:name w:val="Plain Table 23"/>
    <w:basedOn w:val="TableNormal"/>
    <w:uiPriority w:val="42"/>
    <w:rsid w:val="005D464C"/>
    <w:pPr>
      <w:spacing w:after="0" w:line="240" w:lineRule="auto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47">
    <w:name w:val="Plain Table 47"/>
    <w:basedOn w:val="TableNormal"/>
    <w:uiPriority w:val="44"/>
    <w:rsid w:val="005D464C"/>
    <w:pPr>
      <w:spacing w:after="0" w:line="240" w:lineRule="auto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8">
    <w:name w:val="Plain Table 48"/>
    <w:basedOn w:val="TableNormal"/>
    <w:uiPriority w:val="44"/>
    <w:rsid w:val="005D464C"/>
    <w:pPr>
      <w:spacing w:after="0" w:line="240" w:lineRule="auto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21">
    <w:name w:val="Plain Table 421"/>
    <w:basedOn w:val="TableNormal"/>
    <w:uiPriority w:val="44"/>
    <w:rsid w:val="005D464C"/>
    <w:pPr>
      <w:spacing w:after="0" w:line="240" w:lineRule="auto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2">
    <w:name w:val="Table Grid Light2"/>
    <w:basedOn w:val="TableNormal"/>
    <w:uiPriority w:val="40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49">
    <w:name w:val="Plain Table 49"/>
    <w:basedOn w:val="TableNormal"/>
    <w:uiPriority w:val="44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12">
    <w:name w:val="Plain Table 12"/>
    <w:basedOn w:val="TableNormal"/>
    <w:uiPriority w:val="41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33">
    <w:name w:val="Plain Table 33"/>
    <w:basedOn w:val="TableNormal"/>
    <w:uiPriority w:val="43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24">
    <w:name w:val="Plain Table 24"/>
    <w:basedOn w:val="TableNormal"/>
    <w:uiPriority w:val="42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2">
    <w:name w:val="Table Grid2"/>
    <w:basedOn w:val="TableNormal"/>
    <w:uiPriority w:val="39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511">
    <w:name w:val="Plain Table 511"/>
    <w:basedOn w:val="TableNormal"/>
    <w:uiPriority w:val="45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Mdeck5tablebodythreelines1">
    <w:name w:val="M_deck_5_table_body_three_lines1"/>
    <w:basedOn w:val="TableNormal"/>
    <w:uiPriority w:val="99"/>
    <w:rsid w:val="005D464C"/>
    <w:pPr>
      <w:adjustRightInd w:val="0"/>
      <w:snapToGrid w:val="0"/>
      <w:spacing w:after="0" w:line="300" w:lineRule="exact"/>
      <w:jc w:val="center"/>
    </w:pPr>
    <w:rPr>
      <w:rFonts w:ascii="Times New Roman" w:eastAsia="SimSun" w:hAnsi="Times New Roman" w:cs="Times New Roman"/>
      <w:kern w:val="0"/>
      <w:sz w:val="20"/>
      <w:szCs w:val="20"/>
      <w:lang w:val="de-DE" w:eastAsia="de-DE"/>
      <w14:ligatures w14:val="none"/>
    </w:rPr>
    <w:tblPr>
      <w:tblInd w:w="0" w:type="nil"/>
      <w:tblBorders>
        <w:bottom w:val="single" w:sz="8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="100" w:beforeAutospacing="1" w:afterLines="0" w:after="100" w:afterAutospacing="1" w:line="300" w:lineRule="exact"/>
        <w:ind w:leftChars="0" w:rightChars="0" w:firstLineChars="0" w:firstLine="0"/>
        <w:mirrorIndents w:val="0"/>
        <w:jc w:val="center"/>
        <w:outlineLvl w:val="9"/>
      </w:pPr>
      <w:rPr>
        <w:rFonts w:ascii="Times New Roman" w:eastAsia="Times New Roman" w:hAnsi="Times New Roman" w:cs="Times New Roman" w:hint="default"/>
        <w:b w:val="0"/>
        <w:i w:val="0"/>
        <w:sz w:val="22"/>
        <w:szCs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TableGrid11">
    <w:name w:val="Table Grid11"/>
    <w:basedOn w:val="TableNormal"/>
    <w:uiPriority w:val="39"/>
    <w:rsid w:val="005D464C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  <w:lang w:eastAsia="zh-CN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DPI41threelinetable1">
    <w:name w:val="MDPI_4.1_three_line_table1"/>
    <w:basedOn w:val="TableNormal"/>
    <w:uiPriority w:val="99"/>
    <w:rsid w:val="005D464C"/>
    <w:pPr>
      <w:adjustRightInd w:val="0"/>
      <w:snapToGrid w:val="0"/>
      <w:spacing w:after="0" w:line="240" w:lineRule="auto"/>
      <w:jc w:val="center"/>
    </w:pPr>
    <w:rPr>
      <w:rFonts w:ascii="Palatino Linotype" w:eastAsiaTheme="minorEastAsia" w:hAnsi="Palatino Linotype" w:cs="Times New Roman"/>
      <w:color w:val="000000"/>
      <w:kern w:val="0"/>
      <w:sz w:val="20"/>
      <w:szCs w:val="20"/>
      <w14:ligatures w14:val="none"/>
    </w:rPr>
    <w:tblPr>
      <w:tblInd w:w="0" w:type="nil"/>
      <w:tblBorders>
        <w:top w:val="single" w:sz="8" w:space="0" w:color="auto"/>
        <w:bottom w:val="single" w:sz="8" w:space="0" w:color="auto"/>
      </w:tblBorders>
    </w:tblPr>
    <w:tcPr>
      <w:vAlign w:val="center"/>
    </w:tcPr>
    <w:tblStylePr w:type="firstRow">
      <w:rPr>
        <w:rFonts w:ascii="Bahnschrift Light" w:hAnsi="Bahnschrift Light" w:hint="default"/>
        <w:b/>
        <w:i w:val="0"/>
        <w:sz w:val="20"/>
        <w:szCs w:val="20"/>
      </w:rPr>
      <w:tblPr/>
      <w:tcPr>
        <w:tcBorders>
          <w:bottom w:val="single" w:sz="4" w:space="0" w:color="auto"/>
        </w:tcBorders>
      </w:tcPr>
    </w:tblStylePr>
  </w:style>
  <w:style w:type="table" w:customStyle="1" w:styleId="PlainTable411">
    <w:name w:val="Plain Table 411"/>
    <w:basedOn w:val="TableNormal"/>
    <w:uiPriority w:val="44"/>
    <w:rsid w:val="005D464C"/>
    <w:pPr>
      <w:spacing w:after="0" w:line="240" w:lineRule="auto"/>
    </w:pPr>
    <w:rPr>
      <w:rFonts w:ascii="Calibri" w:eastAsia="SimSun" w:hAnsi="Calibri" w:cs="Times New Roman"/>
      <w:kern w:val="0"/>
      <w:sz w:val="20"/>
      <w:szCs w:val="20"/>
      <w:lang w:eastAsia="zh-CN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MDPITable1">
    <w:name w:val="MDPI_Table1"/>
    <w:basedOn w:val="TableNormal"/>
    <w:uiPriority w:val="99"/>
    <w:rsid w:val="005D464C"/>
    <w:pPr>
      <w:spacing w:after="0" w:line="240" w:lineRule="auto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CA"/>
      <w14:ligatures w14:val="none"/>
    </w:rPr>
    <w:tblPr>
      <w:tblInd w:w="0" w:type="nil"/>
      <w:tblCellMar>
        <w:left w:w="0" w:type="dxa"/>
        <w:right w:w="0" w:type="dxa"/>
      </w:tblCellMar>
    </w:tblPr>
  </w:style>
  <w:style w:type="table" w:customStyle="1" w:styleId="GridTable4-Accent311">
    <w:name w:val="Grid Table 4 - Accent 311"/>
    <w:basedOn w:val="TableNormal"/>
    <w:uiPriority w:val="49"/>
    <w:rsid w:val="005D464C"/>
    <w:pPr>
      <w:spacing w:after="0" w:line="240" w:lineRule="auto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PlainTable311">
    <w:name w:val="Plain Table 311"/>
    <w:basedOn w:val="TableNormal"/>
    <w:uiPriority w:val="43"/>
    <w:rsid w:val="005D464C"/>
    <w:pPr>
      <w:spacing w:after="0" w:line="240" w:lineRule="auto"/>
    </w:pPr>
    <w:rPr>
      <w:rFonts w:ascii="Calibri" w:eastAsia="SimSun" w:hAnsi="Calibri" w:cs="Times New Roman"/>
      <w:kern w:val="0"/>
      <w:sz w:val="20"/>
      <w:szCs w:val="20"/>
      <w:lang w:eastAsia="zh-CN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-Accent111">
    <w:name w:val="Grid Table 1 Light - Accent 111"/>
    <w:basedOn w:val="TableNormal"/>
    <w:uiPriority w:val="46"/>
    <w:rsid w:val="005D464C"/>
    <w:pPr>
      <w:spacing w:after="0" w:line="240" w:lineRule="auto"/>
    </w:pPr>
    <w:rPr>
      <w:rFonts w:ascii="Calibri" w:eastAsia="SimSun" w:hAnsi="Calibri" w:cs="Times New Roman"/>
      <w:kern w:val="0"/>
      <w:sz w:val="20"/>
      <w:szCs w:val="20"/>
      <w:lang w:eastAsia="zh-CN"/>
      <w14:ligatures w14:val="none"/>
    </w:rPr>
    <w:tblPr>
      <w:tblStyleRowBandSize w:val="1"/>
      <w:tblStyleColBandSize w:val="1"/>
      <w:tblInd w:w="0" w:type="nil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321">
    <w:name w:val="Grid Table 4 - Accent 321"/>
    <w:basedOn w:val="TableNormal"/>
    <w:uiPriority w:val="49"/>
    <w:rsid w:val="005D464C"/>
    <w:pPr>
      <w:spacing w:after="0" w:line="240" w:lineRule="auto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customStyle="1" w:styleId="GridTable1Light-Accent121">
    <w:name w:val="Grid Table 1 Light - Accent 121"/>
    <w:basedOn w:val="TableNormal"/>
    <w:uiPriority w:val="46"/>
    <w:rsid w:val="005D464C"/>
    <w:pPr>
      <w:spacing w:after="0" w:line="240" w:lineRule="auto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422">
    <w:name w:val="Plain Table 422"/>
    <w:basedOn w:val="TableNormal"/>
    <w:uiPriority w:val="44"/>
    <w:rsid w:val="005D464C"/>
    <w:pPr>
      <w:spacing w:after="0" w:line="240" w:lineRule="auto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1">
    <w:name w:val="Plain Table 211"/>
    <w:basedOn w:val="TableNormal"/>
    <w:uiPriority w:val="42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431">
    <w:name w:val="Plain Table 431"/>
    <w:basedOn w:val="TableNormal"/>
    <w:uiPriority w:val="44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321">
    <w:name w:val="Plain Table 321"/>
    <w:basedOn w:val="TableNormal"/>
    <w:uiPriority w:val="43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41">
    <w:name w:val="Plain Table 441"/>
    <w:basedOn w:val="TableNormal"/>
    <w:uiPriority w:val="44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51">
    <w:name w:val="Plain Table 451"/>
    <w:basedOn w:val="TableNormal"/>
    <w:uiPriority w:val="44"/>
    <w:rsid w:val="005D464C"/>
    <w:pPr>
      <w:spacing w:after="0" w:line="240" w:lineRule="auto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21">
    <w:name w:val="Plain Table 221"/>
    <w:basedOn w:val="TableNormal"/>
    <w:uiPriority w:val="42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111">
    <w:name w:val="Plain Table 111"/>
    <w:basedOn w:val="TableNormal"/>
    <w:uiPriority w:val="41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61">
    <w:name w:val="Plain Table 461"/>
    <w:basedOn w:val="TableNormal"/>
    <w:uiPriority w:val="44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1">
    <w:name w:val="Table Grid Light11"/>
    <w:basedOn w:val="TableNormal"/>
    <w:uiPriority w:val="40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231">
    <w:name w:val="Plain Table 231"/>
    <w:basedOn w:val="TableNormal"/>
    <w:uiPriority w:val="42"/>
    <w:rsid w:val="005D464C"/>
    <w:pPr>
      <w:spacing w:after="0" w:line="240" w:lineRule="auto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471">
    <w:name w:val="Plain Table 471"/>
    <w:basedOn w:val="TableNormal"/>
    <w:uiPriority w:val="44"/>
    <w:rsid w:val="005D464C"/>
    <w:pPr>
      <w:spacing w:after="0" w:line="240" w:lineRule="auto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0">
    <w:name w:val="Plain Table 410"/>
    <w:basedOn w:val="TableNormal"/>
    <w:uiPriority w:val="44"/>
    <w:rsid w:val="005D464C"/>
    <w:pPr>
      <w:spacing w:after="0" w:line="240" w:lineRule="auto"/>
      <w:jc w:val="both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5Dark-Accent31">
    <w:name w:val="Grid Table 5 Dark - Accent 31"/>
    <w:basedOn w:val="TableNormal"/>
    <w:uiPriority w:val="50"/>
    <w:rsid w:val="005D464C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table" w:customStyle="1" w:styleId="GridTable4-Accent33">
    <w:name w:val="Grid Table 4 - Accent 33"/>
    <w:basedOn w:val="TableNormal"/>
    <w:uiPriority w:val="49"/>
    <w:rsid w:val="005D464C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customStyle="1" w:styleId="GridTable1Light-Accent31">
    <w:name w:val="Grid Table 1 Light - Accent 31"/>
    <w:basedOn w:val="TableNormal"/>
    <w:uiPriority w:val="46"/>
    <w:rsid w:val="005D464C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84E290" w:themeColor="accent3" w:themeTint="66"/>
        <w:left w:val="single" w:sz="4" w:space="0" w:color="84E290" w:themeColor="accent3" w:themeTint="66"/>
        <w:bottom w:val="single" w:sz="4" w:space="0" w:color="84E290" w:themeColor="accent3" w:themeTint="66"/>
        <w:right w:val="single" w:sz="4" w:space="0" w:color="84E290" w:themeColor="accent3" w:themeTint="66"/>
        <w:insideH w:val="single" w:sz="4" w:space="0" w:color="84E290" w:themeColor="accent3" w:themeTint="66"/>
        <w:insideV w:val="single" w:sz="4" w:space="0" w:color="84E29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D464C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FFE599"/>
        <w:left w:val="single" w:sz="4" w:space="0" w:color="FFE599"/>
        <w:bottom w:val="single" w:sz="4" w:space="0" w:color="FFE599"/>
        <w:right w:val="single" w:sz="4" w:space="0" w:color="FFE599"/>
        <w:insideH w:val="single" w:sz="4" w:space="0" w:color="FFE599"/>
        <w:insideV w:val="single" w:sz="4" w:space="0" w:color="FFE599"/>
      </w:tblBorders>
    </w:tblPr>
    <w:tblStylePr w:type="firstRow">
      <w:rPr>
        <w:b/>
        <w:bCs/>
      </w:rPr>
      <w:tblPr/>
      <w:tcPr>
        <w:tcBorders>
          <w:bottom w:val="single" w:sz="12" w:space="0" w:color="FFD966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2">
    <w:name w:val="Grid Table 1 Light - Accent 42"/>
    <w:basedOn w:val="TableNormal"/>
    <w:uiPriority w:val="46"/>
    <w:rsid w:val="005D464C"/>
    <w:pPr>
      <w:spacing w:after="0" w:line="240" w:lineRule="auto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  <w:tblBorders>
        <w:top w:val="single" w:sz="4" w:space="0" w:color="95DCF7" w:themeColor="accent4" w:themeTint="66"/>
        <w:left w:val="single" w:sz="4" w:space="0" w:color="95DCF7" w:themeColor="accent4" w:themeTint="66"/>
        <w:bottom w:val="single" w:sz="4" w:space="0" w:color="95DCF7" w:themeColor="accent4" w:themeTint="66"/>
        <w:right w:val="single" w:sz="4" w:space="0" w:color="95DCF7" w:themeColor="accent4" w:themeTint="66"/>
        <w:insideH w:val="single" w:sz="4" w:space="0" w:color="95DCF7" w:themeColor="accent4" w:themeTint="66"/>
        <w:insideV w:val="single" w:sz="4" w:space="0" w:color="95DCF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5Dark1">
    <w:name w:val="Grid Table 5 Dark1"/>
    <w:basedOn w:val="TableNormal"/>
    <w:uiPriority w:val="50"/>
    <w:rsid w:val="005D464C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999999"/>
      </w:tcPr>
    </w:tblStylePr>
  </w:style>
  <w:style w:type="table" w:customStyle="1" w:styleId="GridTable5Dark2">
    <w:name w:val="Grid Table 5 Dark2"/>
    <w:basedOn w:val="TableNormal"/>
    <w:uiPriority w:val="50"/>
    <w:rsid w:val="005D464C"/>
    <w:pPr>
      <w:spacing w:after="0" w:line="240" w:lineRule="auto"/>
    </w:pPr>
    <w:rPr>
      <w:rFonts w:eastAsiaTheme="minorEastAsia"/>
      <w:kern w:val="0"/>
      <w:sz w:val="21"/>
      <w:szCs w:val="21"/>
      <w14:ligatures w14:val="none"/>
    </w:r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PlainTable4101">
    <w:name w:val="Plain Table 4101"/>
    <w:basedOn w:val="TableNormal"/>
    <w:uiPriority w:val="44"/>
    <w:rsid w:val="005D464C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5Dark-Accent61">
    <w:name w:val="Grid Table 5 Dark - Accent 61"/>
    <w:basedOn w:val="TableNormal"/>
    <w:uiPriority w:val="50"/>
    <w:rsid w:val="005D464C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F2D0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band1Vert">
      <w:tblPr/>
      <w:tcPr>
        <w:shd w:val="clear" w:color="auto" w:fill="B3E5A1" w:themeFill="accent6" w:themeFillTint="66"/>
      </w:tcPr>
    </w:tblStylePr>
    <w:tblStylePr w:type="band1Horz">
      <w:tblPr/>
      <w:tcPr>
        <w:shd w:val="clear" w:color="auto" w:fill="B3E5A1" w:themeFill="accent6" w:themeFillTint="66"/>
      </w:tcPr>
    </w:tblStylePr>
  </w:style>
  <w:style w:type="paragraph" w:customStyle="1" w:styleId="MDPI32textnoindent">
    <w:name w:val="MDPI_3.2_text_no_indent"/>
    <w:basedOn w:val="MDPI31text"/>
    <w:rsid w:val="005D464C"/>
    <w:pPr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33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eg"/><Relationship Id="rId5" Type="http://schemas.openxmlformats.org/officeDocument/2006/relationships/numbering" Target="numbering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84F99DBB262742A4AE100422DE421F" ma:contentTypeVersion="18" ma:contentTypeDescription="Create a new document." ma:contentTypeScope="" ma:versionID="490085d09294835188c8c2220b5ec9a8">
  <xsd:schema xmlns:xsd="http://www.w3.org/2001/XMLSchema" xmlns:xs="http://www.w3.org/2001/XMLSchema" xmlns:p="http://schemas.microsoft.com/office/2006/metadata/properties" xmlns:ns3="e6982dcd-cec2-4b5a-a710-4d000740cc94" xmlns:ns4="18e4bc7b-57bf-4fd6-acea-6ab2e9672689" targetNamespace="http://schemas.microsoft.com/office/2006/metadata/properties" ma:root="true" ma:fieldsID="82a84d4bea079c455dfdaaa97b9183aa" ns3:_="" ns4:_="">
    <xsd:import namespace="e6982dcd-cec2-4b5a-a710-4d000740cc94"/>
    <xsd:import namespace="18e4bc7b-57bf-4fd6-acea-6ab2e967268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982dcd-cec2-4b5a-a710-4d000740c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4bc7b-57bf-4fd6-acea-6ab2e967268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6982dcd-cec2-4b5a-a710-4d000740cc94" xsi:nil="true"/>
  </documentManagement>
</p:properties>
</file>

<file path=customXml/itemProps1.xml><?xml version="1.0" encoding="utf-8"?>
<ds:datastoreItem xmlns:ds="http://schemas.openxmlformats.org/officeDocument/2006/customXml" ds:itemID="{48424C73-5A0B-4CA6-ABE0-103E78240D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98A5A9-5FE7-4CC5-AECE-B10FFA4F3F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982dcd-cec2-4b5a-a710-4d000740cc94"/>
    <ds:schemaRef ds:uri="18e4bc7b-57bf-4fd6-acea-6ab2e96726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3D5BF7-88B0-434A-8CEB-368E540BD5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161796E-28ED-4BE8-B198-7E2CF0BF85D1}">
  <ds:schemaRefs>
    <ds:schemaRef ds:uri="http://schemas.microsoft.com/office/2006/metadata/properties"/>
    <ds:schemaRef ds:uri="http://schemas.microsoft.com/office/infopath/2007/PartnerControls"/>
    <ds:schemaRef ds:uri="e6982dcd-cec2-4b5a-a710-4d000740cc9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2121</Words>
  <Characters>12091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hilo Jacob</dc:creator>
  <cp:keywords/>
  <dc:description/>
  <cp:lastModifiedBy>adanegy10@gmail.com</cp:lastModifiedBy>
  <cp:revision>4</cp:revision>
  <dcterms:created xsi:type="dcterms:W3CDTF">2025-08-06T05:35:00Z</dcterms:created>
  <dcterms:modified xsi:type="dcterms:W3CDTF">2025-08-06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db9aa72-9e79-41c5-9bd6-2f3f518ff48e_Enabled">
    <vt:lpwstr>true</vt:lpwstr>
  </property>
  <property fmtid="{D5CDD505-2E9C-101B-9397-08002B2CF9AE}" pid="3" name="MSIP_Label_adb9aa72-9e79-41c5-9bd6-2f3f518ff48e_SetDate">
    <vt:lpwstr>2025-08-04T16:36:48Z</vt:lpwstr>
  </property>
  <property fmtid="{D5CDD505-2E9C-101B-9397-08002B2CF9AE}" pid="4" name="MSIP_Label_adb9aa72-9e79-41c5-9bd6-2f3f518ff48e_Method">
    <vt:lpwstr>Standard</vt:lpwstr>
  </property>
  <property fmtid="{D5CDD505-2E9C-101B-9397-08002B2CF9AE}" pid="5" name="MSIP_Label_adb9aa72-9e79-41c5-9bd6-2f3f518ff48e_Name">
    <vt:lpwstr>General Information</vt:lpwstr>
  </property>
  <property fmtid="{D5CDD505-2E9C-101B-9397-08002B2CF9AE}" pid="6" name="MSIP_Label_adb9aa72-9e79-41c5-9bd6-2f3f518ff48e_SiteId">
    <vt:lpwstr>426bbd26-2751-4e0c-9db9-6e1cf7718a26</vt:lpwstr>
  </property>
  <property fmtid="{D5CDD505-2E9C-101B-9397-08002B2CF9AE}" pid="7" name="MSIP_Label_adb9aa72-9e79-41c5-9bd6-2f3f518ff48e_ActionId">
    <vt:lpwstr>5e0c66a9-76c8-4b26-9306-6032635e7ebe</vt:lpwstr>
  </property>
  <property fmtid="{D5CDD505-2E9C-101B-9397-08002B2CF9AE}" pid="8" name="MSIP_Label_adb9aa72-9e79-41c5-9bd6-2f3f518ff48e_ContentBits">
    <vt:lpwstr>0</vt:lpwstr>
  </property>
  <property fmtid="{D5CDD505-2E9C-101B-9397-08002B2CF9AE}" pid="9" name="GrammarlyDocumentId">
    <vt:lpwstr>2de5d400-36ef-45b3-bb13-340257cf8034</vt:lpwstr>
  </property>
  <property fmtid="{D5CDD505-2E9C-101B-9397-08002B2CF9AE}" pid="10" name="ContentTypeId">
    <vt:lpwstr>0x010100BE84F99DBB262742A4AE100422DE421F</vt:lpwstr>
  </property>
</Properties>
</file>